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6E317" w14:textId="77777777" w:rsidR="009341E4" w:rsidRDefault="009341E4" w:rsidP="002331C4">
      <w:pPr>
        <w:pStyle w:val="NoSpacing"/>
      </w:pPr>
      <w:r>
        <w:t>#GUI Imports</w:t>
      </w:r>
    </w:p>
    <w:p w14:paraId="1842EF68" w14:textId="77777777" w:rsidR="009341E4" w:rsidRDefault="009341E4" w:rsidP="002331C4">
      <w:pPr>
        <w:pStyle w:val="NoSpacing"/>
      </w:pPr>
      <w:r>
        <w:t>from asyncio.windows_events import NULL</w:t>
      </w:r>
    </w:p>
    <w:p w14:paraId="5AE71A9B" w14:textId="77777777" w:rsidR="009341E4" w:rsidRDefault="009341E4" w:rsidP="002331C4">
      <w:pPr>
        <w:pStyle w:val="NoSpacing"/>
      </w:pPr>
      <w:r>
        <w:t>from msilib.schema import RadioButton</w:t>
      </w:r>
    </w:p>
    <w:p w14:paraId="6EF4A47E" w14:textId="77777777" w:rsidR="009341E4" w:rsidRDefault="009341E4" w:rsidP="002331C4">
      <w:pPr>
        <w:pStyle w:val="NoSpacing"/>
      </w:pPr>
      <w:r>
        <w:t>import tkinter as tk</w:t>
      </w:r>
    </w:p>
    <w:p w14:paraId="3A575D1A" w14:textId="77777777" w:rsidR="009341E4" w:rsidRDefault="009341E4" w:rsidP="002331C4">
      <w:pPr>
        <w:pStyle w:val="NoSpacing"/>
      </w:pPr>
      <w:r>
        <w:t>from tkinter import Radiobutton, Variable, messagebox, filedialog, font, ttk</w:t>
      </w:r>
    </w:p>
    <w:p w14:paraId="449B7481" w14:textId="77777777" w:rsidR="009341E4" w:rsidRDefault="009341E4" w:rsidP="002331C4">
      <w:pPr>
        <w:pStyle w:val="NoSpacing"/>
      </w:pPr>
      <w:r>
        <w:t>import os</w:t>
      </w:r>
    </w:p>
    <w:p w14:paraId="1AD14C56" w14:textId="77777777" w:rsidR="009341E4" w:rsidRDefault="009341E4" w:rsidP="002331C4">
      <w:pPr>
        <w:pStyle w:val="NoSpacing"/>
      </w:pPr>
      <w:r>
        <w:t>import random</w:t>
      </w:r>
    </w:p>
    <w:p w14:paraId="6A6A400E" w14:textId="77777777" w:rsidR="009341E4" w:rsidRDefault="009341E4" w:rsidP="002331C4">
      <w:pPr>
        <w:pStyle w:val="NoSpacing"/>
      </w:pPr>
      <w:r>
        <w:t># DES Imports</w:t>
      </w:r>
    </w:p>
    <w:p w14:paraId="09283780" w14:textId="77777777" w:rsidR="009341E4" w:rsidRDefault="009341E4" w:rsidP="002331C4">
      <w:pPr>
        <w:pStyle w:val="NoSpacing"/>
      </w:pPr>
      <w:r>
        <w:t>from Crypto.Cipher import DES</w:t>
      </w:r>
    </w:p>
    <w:p w14:paraId="66E5D7E1" w14:textId="77777777" w:rsidR="009341E4" w:rsidRDefault="009341E4" w:rsidP="002331C4">
      <w:pPr>
        <w:pStyle w:val="NoSpacing"/>
      </w:pPr>
      <w:r>
        <w:t># AES Imports</w:t>
      </w:r>
    </w:p>
    <w:p w14:paraId="1A97BD4A" w14:textId="77777777" w:rsidR="009341E4" w:rsidRDefault="009341E4" w:rsidP="002331C4">
      <w:pPr>
        <w:pStyle w:val="NoSpacing"/>
      </w:pPr>
      <w:r>
        <w:t>from Crypto.Cipher import AES</w:t>
      </w:r>
    </w:p>
    <w:p w14:paraId="4A457E99" w14:textId="77777777" w:rsidR="009341E4" w:rsidRDefault="009341E4" w:rsidP="002331C4">
      <w:pPr>
        <w:pStyle w:val="NoSpacing"/>
      </w:pPr>
      <w:r>
        <w:t>#hash</w:t>
      </w:r>
    </w:p>
    <w:p w14:paraId="67168EB1" w14:textId="77777777" w:rsidR="009341E4" w:rsidRDefault="009341E4" w:rsidP="002331C4">
      <w:pPr>
        <w:pStyle w:val="NoSpacing"/>
      </w:pPr>
      <w:r>
        <w:t>import hashlib</w:t>
      </w:r>
    </w:p>
    <w:p w14:paraId="676D17B5" w14:textId="77777777" w:rsidR="009341E4" w:rsidRDefault="009341E4" w:rsidP="002331C4">
      <w:pPr>
        <w:pStyle w:val="NoSpacing"/>
      </w:pPr>
      <w:r>
        <w:t>#Global</w:t>
      </w:r>
    </w:p>
    <w:p w14:paraId="5F335ACF" w14:textId="77777777" w:rsidR="009341E4" w:rsidRDefault="009341E4" w:rsidP="002331C4">
      <w:pPr>
        <w:pStyle w:val="NoSpacing"/>
      </w:pPr>
      <w:r>
        <w:t>file_flag = False</w:t>
      </w:r>
    </w:p>
    <w:p w14:paraId="502FB228" w14:textId="77777777" w:rsidR="009341E4" w:rsidRDefault="009341E4" w:rsidP="002331C4">
      <w:pPr>
        <w:pStyle w:val="NoSpacing"/>
      </w:pPr>
      <w:r>
        <w:t>file_path = ''</w:t>
      </w:r>
    </w:p>
    <w:p w14:paraId="50D28524" w14:textId="77777777" w:rsidR="009341E4" w:rsidRDefault="009341E4" w:rsidP="002331C4">
      <w:pPr>
        <w:pStyle w:val="NoSpacing"/>
      </w:pPr>
      <w:r>
        <w:t>file_name = ''</w:t>
      </w:r>
    </w:p>
    <w:p w14:paraId="374AA366" w14:textId="77777777" w:rsidR="009341E4" w:rsidRDefault="009341E4" w:rsidP="002331C4">
      <w:pPr>
        <w:pStyle w:val="NoSpacing"/>
      </w:pPr>
      <w:r>
        <w:t>key = b''</w:t>
      </w:r>
    </w:p>
    <w:p w14:paraId="456B5A6B" w14:textId="77777777" w:rsidR="009341E4" w:rsidRDefault="009341E4" w:rsidP="002331C4">
      <w:pPr>
        <w:pStyle w:val="NoSpacing"/>
      </w:pPr>
      <w:r>
        <w:t>iv = b''</w:t>
      </w:r>
    </w:p>
    <w:p w14:paraId="427896F5" w14:textId="77777777" w:rsidR="009341E4" w:rsidRDefault="009341E4" w:rsidP="002331C4">
      <w:pPr>
        <w:pStyle w:val="NoSpacing"/>
      </w:pPr>
      <w:r>
        <w:t>size = 2048</w:t>
      </w:r>
    </w:p>
    <w:p w14:paraId="274417E9" w14:textId="77777777" w:rsidR="009341E4" w:rsidRDefault="009341E4" w:rsidP="002331C4">
      <w:pPr>
        <w:pStyle w:val="NoSpacing"/>
      </w:pPr>
    </w:p>
    <w:p w14:paraId="7A56167D" w14:textId="77777777" w:rsidR="009341E4" w:rsidRDefault="009341E4" w:rsidP="002331C4">
      <w:pPr>
        <w:pStyle w:val="NoSpacing"/>
      </w:pPr>
      <w:r>
        <w:t>#main</w:t>
      </w:r>
    </w:p>
    <w:p w14:paraId="53A9B93D" w14:textId="77777777" w:rsidR="009341E4" w:rsidRDefault="009341E4" w:rsidP="002331C4">
      <w:pPr>
        <w:pStyle w:val="NoSpacing"/>
      </w:pPr>
      <w:r>
        <w:t>def run_code():</w:t>
      </w:r>
    </w:p>
    <w:p w14:paraId="31342E81" w14:textId="77777777" w:rsidR="009341E4" w:rsidRDefault="009341E4" w:rsidP="002331C4">
      <w:pPr>
        <w:pStyle w:val="NoSpacing"/>
      </w:pPr>
      <w:r>
        <w:t xml:space="preserve">    if var1.get() == "Default":</w:t>
      </w:r>
    </w:p>
    <w:p w14:paraId="39E8E06F" w14:textId="77777777" w:rsidR="009341E4" w:rsidRDefault="009341E4" w:rsidP="002331C4">
      <w:pPr>
        <w:pStyle w:val="NoSpacing"/>
      </w:pPr>
      <w:r>
        <w:t xml:space="preserve">        if var2.get() == "Encrypt":</w:t>
      </w:r>
    </w:p>
    <w:p w14:paraId="35F6C66F" w14:textId="77777777" w:rsidR="009341E4" w:rsidRDefault="009341E4" w:rsidP="002331C4">
      <w:pPr>
        <w:pStyle w:val="NoSpacing"/>
      </w:pPr>
      <w:r>
        <w:t xml:space="preserve">            update_progress(1)</w:t>
      </w:r>
    </w:p>
    <w:p w14:paraId="57276E6F" w14:textId="77777777" w:rsidR="009341E4" w:rsidRDefault="009341E4" w:rsidP="002331C4">
      <w:pPr>
        <w:pStyle w:val="NoSpacing"/>
      </w:pPr>
      <w:r>
        <w:t xml:space="preserve">            file_path = entry0.get()</w:t>
      </w:r>
    </w:p>
    <w:p w14:paraId="1EC4778F" w14:textId="77777777" w:rsidR="009341E4" w:rsidRDefault="009341E4" w:rsidP="002331C4">
      <w:pPr>
        <w:pStyle w:val="NoSpacing"/>
      </w:pPr>
      <w:r>
        <w:t xml:space="preserve">            update_progress(3)</w:t>
      </w:r>
    </w:p>
    <w:p w14:paraId="722B7D9E" w14:textId="77777777" w:rsidR="009341E4" w:rsidRDefault="009341E4" w:rsidP="002331C4">
      <w:pPr>
        <w:pStyle w:val="NoSpacing"/>
      </w:pPr>
      <w:r>
        <w:t xml:space="preserve">            file_name = os.path.basename(file_path)</w:t>
      </w:r>
    </w:p>
    <w:p w14:paraId="097EF9FB" w14:textId="77777777" w:rsidR="009341E4" w:rsidRDefault="009341E4" w:rsidP="002331C4">
      <w:pPr>
        <w:pStyle w:val="NoSpacing"/>
      </w:pPr>
      <w:r>
        <w:t xml:space="preserve">            update_progress(6)</w:t>
      </w:r>
    </w:p>
    <w:p w14:paraId="6748D518" w14:textId="77777777" w:rsidR="009341E4" w:rsidRDefault="009341E4" w:rsidP="002331C4">
      <w:pPr>
        <w:pStyle w:val="NoSpacing"/>
      </w:pPr>
      <w:r>
        <w:t xml:space="preserve">            xoe_Encrypt(file_name,text_to_int(entry1.get()))</w:t>
      </w:r>
    </w:p>
    <w:p w14:paraId="7023DB6C" w14:textId="77777777" w:rsidR="009341E4" w:rsidRDefault="009341E4" w:rsidP="002331C4">
      <w:pPr>
        <w:pStyle w:val="NoSpacing"/>
      </w:pPr>
      <w:r>
        <w:t xml:space="preserve">            update_progress(10)</w:t>
      </w:r>
    </w:p>
    <w:p w14:paraId="2AA5B90B" w14:textId="77777777" w:rsidR="009341E4" w:rsidRDefault="009341E4" w:rsidP="002331C4">
      <w:pPr>
        <w:pStyle w:val="NoSpacing"/>
      </w:pPr>
      <w:r>
        <w:t xml:space="preserve">            listbox2.items.add("File encrypted successfully")</w:t>
      </w:r>
    </w:p>
    <w:p w14:paraId="32B8A9BF" w14:textId="77777777" w:rsidR="009341E4" w:rsidRDefault="009341E4" w:rsidP="002331C4">
      <w:pPr>
        <w:pStyle w:val="NoSpacing"/>
      </w:pPr>
      <w:r>
        <w:t xml:space="preserve">        if var2.get() == "Decrypt":</w:t>
      </w:r>
    </w:p>
    <w:p w14:paraId="7154DA8D" w14:textId="77777777" w:rsidR="009341E4" w:rsidRDefault="009341E4" w:rsidP="002331C4">
      <w:pPr>
        <w:pStyle w:val="NoSpacing"/>
      </w:pPr>
      <w:r>
        <w:t xml:space="preserve">            update_progress(1)</w:t>
      </w:r>
    </w:p>
    <w:p w14:paraId="5F514F14" w14:textId="77777777" w:rsidR="009341E4" w:rsidRDefault="009341E4" w:rsidP="002331C4">
      <w:pPr>
        <w:pStyle w:val="NoSpacing"/>
      </w:pPr>
      <w:r>
        <w:t xml:space="preserve">            file_path = entry0.get()</w:t>
      </w:r>
    </w:p>
    <w:p w14:paraId="4D5395D8" w14:textId="77777777" w:rsidR="009341E4" w:rsidRDefault="009341E4" w:rsidP="002331C4">
      <w:pPr>
        <w:pStyle w:val="NoSpacing"/>
      </w:pPr>
      <w:r>
        <w:t xml:space="preserve">            update_progress(3)</w:t>
      </w:r>
    </w:p>
    <w:p w14:paraId="1AA868AC" w14:textId="77777777" w:rsidR="009341E4" w:rsidRDefault="009341E4" w:rsidP="002331C4">
      <w:pPr>
        <w:pStyle w:val="NoSpacing"/>
      </w:pPr>
      <w:r>
        <w:t xml:space="preserve">            file_name = os.path.basename(file_path)</w:t>
      </w:r>
    </w:p>
    <w:p w14:paraId="49C442DC" w14:textId="77777777" w:rsidR="009341E4" w:rsidRDefault="009341E4" w:rsidP="002331C4">
      <w:pPr>
        <w:pStyle w:val="NoSpacing"/>
      </w:pPr>
      <w:r>
        <w:t xml:space="preserve">            update_progress(6)</w:t>
      </w:r>
    </w:p>
    <w:p w14:paraId="0945CA7E" w14:textId="77777777" w:rsidR="009341E4" w:rsidRDefault="009341E4" w:rsidP="002331C4">
      <w:pPr>
        <w:pStyle w:val="NoSpacing"/>
      </w:pPr>
      <w:r>
        <w:t xml:space="preserve">            xor_Decrypt(file_name, text_to_int(entry1.get()))</w:t>
      </w:r>
    </w:p>
    <w:p w14:paraId="5575EBB6" w14:textId="77777777" w:rsidR="009341E4" w:rsidRDefault="009341E4" w:rsidP="002331C4">
      <w:pPr>
        <w:pStyle w:val="NoSpacing"/>
      </w:pPr>
      <w:r>
        <w:t xml:space="preserve">            update_progress(10)</w:t>
      </w:r>
    </w:p>
    <w:p w14:paraId="27E077D7" w14:textId="77777777" w:rsidR="009341E4" w:rsidRDefault="009341E4" w:rsidP="002331C4">
      <w:pPr>
        <w:pStyle w:val="NoSpacing"/>
      </w:pPr>
      <w:r>
        <w:t xml:space="preserve">            listbox2.items.add("File decrypted successfully")</w:t>
      </w:r>
    </w:p>
    <w:p w14:paraId="69623AF6" w14:textId="77777777" w:rsidR="009341E4" w:rsidRDefault="009341E4" w:rsidP="002331C4">
      <w:pPr>
        <w:pStyle w:val="NoSpacing"/>
      </w:pPr>
    </w:p>
    <w:p w14:paraId="787CD09F" w14:textId="77777777" w:rsidR="009341E4" w:rsidRDefault="009341E4" w:rsidP="002331C4">
      <w:pPr>
        <w:pStyle w:val="NoSpacing"/>
      </w:pPr>
    </w:p>
    <w:p w14:paraId="675C5B1F" w14:textId="77777777" w:rsidR="009341E4" w:rsidRDefault="009341E4" w:rsidP="002331C4">
      <w:pPr>
        <w:pStyle w:val="NoSpacing"/>
      </w:pPr>
      <w:r>
        <w:t xml:space="preserve">    if var1.get() == "Custom":</w:t>
      </w:r>
    </w:p>
    <w:p w14:paraId="5D209BBC" w14:textId="77777777" w:rsidR="009341E4" w:rsidRDefault="009341E4" w:rsidP="002331C4">
      <w:pPr>
        <w:pStyle w:val="NoSpacing"/>
      </w:pPr>
      <w:r>
        <w:t xml:space="preserve">        if var2.get() == "Encrypt":</w:t>
      </w:r>
    </w:p>
    <w:p w14:paraId="47037594" w14:textId="77777777" w:rsidR="009341E4" w:rsidRDefault="009341E4" w:rsidP="002331C4">
      <w:pPr>
        <w:pStyle w:val="NoSpacing"/>
      </w:pPr>
      <w:r>
        <w:t xml:space="preserve">            update_progress(1)</w:t>
      </w:r>
    </w:p>
    <w:p w14:paraId="6AC29963" w14:textId="77777777" w:rsidR="009341E4" w:rsidRDefault="009341E4" w:rsidP="002331C4">
      <w:pPr>
        <w:pStyle w:val="NoSpacing"/>
      </w:pPr>
      <w:r>
        <w:t xml:space="preserve">            #print(entry1.get())</w:t>
      </w:r>
    </w:p>
    <w:p w14:paraId="46835703" w14:textId="77777777" w:rsidR="009341E4" w:rsidRDefault="009341E4" w:rsidP="002331C4">
      <w:pPr>
        <w:pStyle w:val="NoSpacing"/>
      </w:pPr>
      <w:r>
        <w:t xml:space="preserve">            #print(rot47_encode(entry1.get()))</w:t>
      </w:r>
    </w:p>
    <w:p w14:paraId="37ADE515" w14:textId="77777777" w:rsidR="009341E4" w:rsidRDefault="009341E4" w:rsidP="002331C4">
      <w:pPr>
        <w:pStyle w:val="NoSpacing"/>
      </w:pPr>
      <w:r>
        <w:t xml:space="preserve">            #print(hash_keyword16(rot47_encode(entry1.get())))</w:t>
      </w:r>
    </w:p>
    <w:p w14:paraId="253A2C0D" w14:textId="77777777" w:rsidR="009341E4" w:rsidRDefault="009341E4" w:rsidP="002331C4">
      <w:pPr>
        <w:pStyle w:val="NoSpacing"/>
      </w:pPr>
      <w:r>
        <w:t xml:space="preserve">            file_path = entry0.get()</w:t>
      </w:r>
    </w:p>
    <w:p w14:paraId="43B8A4E5" w14:textId="77777777" w:rsidR="009341E4" w:rsidRDefault="009341E4" w:rsidP="002331C4">
      <w:pPr>
        <w:pStyle w:val="NoSpacing"/>
      </w:pPr>
      <w:r>
        <w:lastRenderedPageBreak/>
        <w:t xml:space="preserve">            update_progress(3)</w:t>
      </w:r>
    </w:p>
    <w:p w14:paraId="1D9ACB8C" w14:textId="77777777" w:rsidR="009341E4" w:rsidRDefault="009341E4" w:rsidP="002331C4">
      <w:pPr>
        <w:pStyle w:val="NoSpacing"/>
      </w:pPr>
      <w:r>
        <w:t xml:space="preserve">            #print(file_path)</w:t>
      </w:r>
    </w:p>
    <w:p w14:paraId="567F71FB" w14:textId="77777777" w:rsidR="009341E4" w:rsidRDefault="009341E4" w:rsidP="002331C4">
      <w:pPr>
        <w:pStyle w:val="NoSpacing"/>
      </w:pPr>
      <w:r>
        <w:t xml:space="preserve">            AES_encrypt(file_path,hash_keyword16(rot47_encode(entry1.get())))</w:t>
      </w:r>
    </w:p>
    <w:p w14:paraId="724485E5" w14:textId="77777777" w:rsidR="009341E4" w:rsidRDefault="009341E4" w:rsidP="002331C4">
      <w:pPr>
        <w:pStyle w:val="NoSpacing"/>
      </w:pPr>
      <w:r>
        <w:t xml:space="preserve">            update_progress(5)</w:t>
      </w:r>
    </w:p>
    <w:p w14:paraId="49D1889E" w14:textId="77777777" w:rsidR="009341E4" w:rsidRDefault="009341E4" w:rsidP="002331C4">
      <w:pPr>
        <w:pStyle w:val="NoSpacing"/>
      </w:pPr>
      <w:r>
        <w:t xml:space="preserve">  </w:t>
      </w:r>
    </w:p>
    <w:p w14:paraId="0672FAEE" w14:textId="77777777" w:rsidR="009341E4" w:rsidRDefault="009341E4" w:rsidP="002331C4">
      <w:pPr>
        <w:pStyle w:val="NoSpacing"/>
      </w:pPr>
      <w:r>
        <w:t xml:space="preserve">            convert_file_16_8()</w:t>
      </w:r>
    </w:p>
    <w:p w14:paraId="041134A9" w14:textId="77777777" w:rsidR="009341E4" w:rsidRDefault="009341E4" w:rsidP="002331C4">
      <w:pPr>
        <w:pStyle w:val="NoSpacing"/>
      </w:pPr>
      <w:r>
        <w:t xml:space="preserve">            update_progress(7)</w:t>
      </w:r>
    </w:p>
    <w:p w14:paraId="231DF3B7" w14:textId="77777777" w:rsidR="009341E4" w:rsidRDefault="009341E4" w:rsidP="002331C4">
      <w:pPr>
        <w:pStyle w:val="NoSpacing"/>
      </w:pPr>
      <w:r>
        <w:t xml:space="preserve">            file_name = os.path.basename(file_path)</w:t>
      </w:r>
    </w:p>
    <w:p w14:paraId="4F1B6F6C" w14:textId="77777777" w:rsidR="009341E4" w:rsidRDefault="009341E4" w:rsidP="002331C4">
      <w:pPr>
        <w:pStyle w:val="NoSpacing"/>
      </w:pPr>
      <w:r>
        <w:t xml:space="preserve">            update_progress(9)</w:t>
      </w:r>
    </w:p>
    <w:p w14:paraId="6A8E680F" w14:textId="77777777" w:rsidR="009341E4" w:rsidRDefault="009341E4" w:rsidP="002331C4">
      <w:pPr>
        <w:pStyle w:val="NoSpacing"/>
      </w:pPr>
      <w:r>
        <w:t xml:space="preserve">            DES_encrypt(hash_keyword8(rot47_encode(entry1.get())),file_name)</w:t>
      </w:r>
    </w:p>
    <w:p w14:paraId="743B01E1" w14:textId="77777777" w:rsidR="009341E4" w:rsidRDefault="009341E4" w:rsidP="002331C4">
      <w:pPr>
        <w:pStyle w:val="NoSpacing"/>
      </w:pPr>
      <w:r>
        <w:t xml:space="preserve">            update_progress(10)</w:t>
      </w:r>
    </w:p>
    <w:p w14:paraId="16C40D4D" w14:textId="77777777" w:rsidR="009341E4" w:rsidRDefault="009341E4" w:rsidP="002331C4">
      <w:pPr>
        <w:pStyle w:val="NoSpacing"/>
      </w:pPr>
      <w:r>
        <w:t xml:space="preserve">            #Remove_file(file_path)</w:t>
      </w:r>
    </w:p>
    <w:p w14:paraId="7A3F007C" w14:textId="77777777" w:rsidR="009341E4" w:rsidRDefault="009341E4" w:rsidP="002331C4">
      <w:pPr>
        <w:pStyle w:val="NoSpacing"/>
      </w:pPr>
      <w:r>
        <w:t xml:space="preserve">            listbox1.insert(tk.END,"File encrypted successfully")</w:t>
      </w:r>
    </w:p>
    <w:p w14:paraId="5E029A1E" w14:textId="77777777" w:rsidR="009341E4" w:rsidRDefault="009341E4" w:rsidP="002331C4">
      <w:pPr>
        <w:pStyle w:val="NoSpacing"/>
      </w:pPr>
    </w:p>
    <w:p w14:paraId="24DF6185" w14:textId="77777777" w:rsidR="009341E4" w:rsidRDefault="009341E4" w:rsidP="002331C4">
      <w:pPr>
        <w:pStyle w:val="NoSpacing"/>
      </w:pPr>
      <w:r>
        <w:t xml:space="preserve">        if var2.get() == "Decrypt":</w:t>
      </w:r>
    </w:p>
    <w:p w14:paraId="28ACDF05" w14:textId="77777777" w:rsidR="009341E4" w:rsidRDefault="009341E4" w:rsidP="002331C4">
      <w:pPr>
        <w:pStyle w:val="NoSpacing"/>
      </w:pPr>
      <w:r>
        <w:t xml:space="preserve">            update_progress(1)</w:t>
      </w:r>
    </w:p>
    <w:p w14:paraId="0AF48309" w14:textId="77777777" w:rsidR="009341E4" w:rsidRDefault="009341E4" w:rsidP="002331C4">
      <w:pPr>
        <w:pStyle w:val="NoSpacing"/>
      </w:pPr>
      <w:r>
        <w:t xml:space="preserve">            file_path = entry0.get()</w:t>
      </w:r>
    </w:p>
    <w:p w14:paraId="615396EE" w14:textId="77777777" w:rsidR="009341E4" w:rsidRDefault="009341E4" w:rsidP="002331C4">
      <w:pPr>
        <w:pStyle w:val="NoSpacing"/>
      </w:pPr>
      <w:r>
        <w:t xml:space="preserve">            update_progress(3)</w:t>
      </w:r>
    </w:p>
    <w:p w14:paraId="5ED21E2C" w14:textId="77777777" w:rsidR="009341E4" w:rsidRDefault="009341E4" w:rsidP="002331C4">
      <w:pPr>
        <w:pStyle w:val="NoSpacing"/>
      </w:pPr>
      <w:r>
        <w:t xml:space="preserve">            file_name = os.path.basename(file_path)</w:t>
      </w:r>
    </w:p>
    <w:p w14:paraId="3DDC6589" w14:textId="77777777" w:rsidR="009341E4" w:rsidRDefault="009341E4" w:rsidP="002331C4">
      <w:pPr>
        <w:pStyle w:val="NoSpacing"/>
      </w:pPr>
      <w:r>
        <w:t xml:space="preserve">            update_progress(5)</w:t>
      </w:r>
    </w:p>
    <w:p w14:paraId="4B3013A8" w14:textId="77777777" w:rsidR="009341E4" w:rsidRDefault="009341E4" w:rsidP="002331C4">
      <w:pPr>
        <w:pStyle w:val="NoSpacing"/>
      </w:pPr>
      <w:r>
        <w:t xml:space="preserve">            AES_decrypt(file_name,hash_keyword16(rot47_encode(entry1.get())),iv)</w:t>
      </w:r>
    </w:p>
    <w:p w14:paraId="0E6EFA89" w14:textId="77777777" w:rsidR="009341E4" w:rsidRDefault="009341E4" w:rsidP="002331C4">
      <w:pPr>
        <w:pStyle w:val="NoSpacing"/>
      </w:pPr>
      <w:r>
        <w:t xml:space="preserve">            update_progress(7)</w:t>
      </w:r>
    </w:p>
    <w:p w14:paraId="528E1FD4" w14:textId="77777777" w:rsidR="009341E4" w:rsidRDefault="009341E4" w:rsidP="002331C4">
      <w:pPr>
        <w:pStyle w:val="NoSpacing"/>
      </w:pPr>
      <w:r>
        <w:t xml:space="preserve">            convert_file_8_16()</w:t>
      </w:r>
    </w:p>
    <w:p w14:paraId="3167DB7D" w14:textId="77777777" w:rsidR="009341E4" w:rsidRDefault="009341E4" w:rsidP="002331C4">
      <w:pPr>
        <w:pStyle w:val="NoSpacing"/>
      </w:pPr>
      <w:r>
        <w:t xml:space="preserve">            update_progress(9)</w:t>
      </w:r>
    </w:p>
    <w:p w14:paraId="785C0B38" w14:textId="77777777" w:rsidR="009341E4" w:rsidRDefault="009341E4" w:rsidP="002331C4">
      <w:pPr>
        <w:pStyle w:val="NoSpacing"/>
      </w:pPr>
      <w:r>
        <w:t xml:space="preserve">            DES_decrypt(hash_keyword8(rot47_encode(entry1.get())),file_name)</w:t>
      </w:r>
    </w:p>
    <w:p w14:paraId="7E27681D" w14:textId="77777777" w:rsidR="009341E4" w:rsidRDefault="009341E4" w:rsidP="002331C4">
      <w:pPr>
        <w:pStyle w:val="NoSpacing"/>
      </w:pPr>
      <w:r>
        <w:t xml:space="preserve">            update_progress(10)</w:t>
      </w:r>
    </w:p>
    <w:p w14:paraId="48D21BA4" w14:textId="77777777" w:rsidR="009341E4" w:rsidRDefault="009341E4" w:rsidP="002331C4">
      <w:pPr>
        <w:pStyle w:val="NoSpacing"/>
      </w:pPr>
      <w:r>
        <w:t xml:space="preserve">            listbox2.insert(tk.END,"File decrypted successfully")</w:t>
      </w:r>
    </w:p>
    <w:p w14:paraId="3F7B4D34" w14:textId="77777777" w:rsidR="009341E4" w:rsidRDefault="009341E4" w:rsidP="002331C4">
      <w:pPr>
        <w:pStyle w:val="NoSpacing"/>
      </w:pPr>
      <w:r>
        <w:t xml:space="preserve">  </w:t>
      </w:r>
    </w:p>
    <w:p w14:paraId="784D8992" w14:textId="77777777" w:rsidR="009341E4" w:rsidRDefault="009341E4" w:rsidP="002331C4">
      <w:pPr>
        <w:pStyle w:val="NoSpacing"/>
      </w:pPr>
      <w:r>
        <w:t xml:space="preserve"> #xor</w:t>
      </w:r>
    </w:p>
    <w:p w14:paraId="51A3A365" w14:textId="77777777" w:rsidR="009341E4" w:rsidRDefault="009341E4" w:rsidP="002331C4">
      <w:pPr>
        <w:pStyle w:val="NoSpacing"/>
      </w:pPr>
      <w:r>
        <w:t>def xoe_Encrypt(filename, key):</w:t>
      </w:r>
    </w:p>
    <w:p w14:paraId="0DC02F30" w14:textId="77777777" w:rsidR="009341E4" w:rsidRDefault="009341E4" w:rsidP="002331C4">
      <w:pPr>
        <w:pStyle w:val="NoSpacing"/>
      </w:pPr>
      <w:r>
        <w:t xml:space="preserve">    file = open(filename, "rb")</w:t>
      </w:r>
    </w:p>
    <w:p w14:paraId="20DF0195" w14:textId="77777777" w:rsidR="009341E4" w:rsidRDefault="009341E4" w:rsidP="002331C4">
      <w:pPr>
        <w:pStyle w:val="NoSpacing"/>
      </w:pPr>
      <w:r>
        <w:t xml:space="preserve">    data = file.read()</w:t>
      </w:r>
    </w:p>
    <w:p w14:paraId="264C6D00" w14:textId="77777777" w:rsidR="009341E4" w:rsidRDefault="009341E4" w:rsidP="002331C4">
      <w:pPr>
        <w:pStyle w:val="NoSpacing"/>
      </w:pPr>
      <w:r>
        <w:t xml:space="preserve">    file.close()</w:t>
      </w:r>
    </w:p>
    <w:p w14:paraId="5CFE517F" w14:textId="77777777" w:rsidR="009341E4" w:rsidRDefault="009341E4" w:rsidP="002331C4">
      <w:pPr>
        <w:pStyle w:val="NoSpacing"/>
      </w:pPr>
      <w:r>
        <w:t xml:space="preserve">    </w:t>
      </w:r>
    </w:p>
    <w:p w14:paraId="23894D54" w14:textId="77777777" w:rsidR="009341E4" w:rsidRDefault="009341E4" w:rsidP="002331C4">
      <w:pPr>
        <w:pStyle w:val="NoSpacing"/>
      </w:pPr>
      <w:r>
        <w:t xml:space="preserve">    data = bytearray(data)</w:t>
      </w:r>
    </w:p>
    <w:p w14:paraId="65686156" w14:textId="77777777" w:rsidR="009341E4" w:rsidRDefault="009341E4" w:rsidP="002331C4">
      <w:pPr>
        <w:pStyle w:val="NoSpacing"/>
      </w:pPr>
      <w:r>
        <w:t xml:space="preserve">    for index, value in enumerate(data):</w:t>
      </w:r>
    </w:p>
    <w:p w14:paraId="706B0791" w14:textId="77777777" w:rsidR="009341E4" w:rsidRDefault="009341E4" w:rsidP="002331C4">
      <w:pPr>
        <w:pStyle w:val="NoSpacing"/>
      </w:pPr>
      <w:r>
        <w:t xml:space="preserve">        data[index] = value ^ key</w:t>
      </w:r>
    </w:p>
    <w:p w14:paraId="550E3205" w14:textId="77777777" w:rsidR="009341E4" w:rsidRDefault="009341E4" w:rsidP="002331C4">
      <w:pPr>
        <w:pStyle w:val="NoSpacing"/>
      </w:pPr>
      <w:r>
        <w:t xml:space="preserve">        </w:t>
      </w:r>
    </w:p>
    <w:p w14:paraId="1CA1DCD5" w14:textId="77777777" w:rsidR="009341E4" w:rsidRDefault="009341E4" w:rsidP="002331C4">
      <w:pPr>
        <w:pStyle w:val="NoSpacing"/>
      </w:pPr>
      <w:r>
        <w:t xml:space="preserve">    </w:t>
      </w:r>
    </w:p>
    <w:p w14:paraId="08A1AA41" w14:textId="77777777" w:rsidR="009341E4" w:rsidRDefault="009341E4" w:rsidP="002331C4">
      <w:pPr>
        <w:pStyle w:val="NoSpacing"/>
      </w:pPr>
      <w:r>
        <w:t xml:space="preserve">    file = open("CC-" + filename, "wb")</w:t>
      </w:r>
    </w:p>
    <w:p w14:paraId="3D0D2F0B" w14:textId="77777777" w:rsidR="009341E4" w:rsidRDefault="009341E4" w:rsidP="002331C4">
      <w:pPr>
        <w:pStyle w:val="NoSpacing"/>
      </w:pPr>
      <w:r>
        <w:t xml:space="preserve">    file.write(data)</w:t>
      </w:r>
    </w:p>
    <w:p w14:paraId="3DD29203" w14:textId="77777777" w:rsidR="009341E4" w:rsidRDefault="009341E4" w:rsidP="002331C4">
      <w:pPr>
        <w:pStyle w:val="NoSpacing"/>
      </w:pPr>
      <w:r>
        <w:t xml:space="preserve">    file.close()</w:t>
      </w:r>
    </w:p>
    <w:p w14:paraId="52384ED6" w14:textId="77777777" w:rsidR="009341E4" w:rsidRDefault="009341E4" w:rsidP="002331C4">
      <w:pPr>
        <w:pStyle w:val="NoSpacing"/>
      </w:pPr>
      <w:r>
        <w:t xml:space="preserve">    </w:t>
      </w:r>
    </w:p>
    <w:p w14:paraId="55354819" w14:textId="77777777" w:rsidR="009341E4" w:rsidRDefault="009341E4" w:rsidP="002331C4">
      <w:pPr>
        <w:pStyle w:val="NoSpacing"/>
      </w:pPr>
      <w:r>
        <w:t>def xor_Decrypt(filename, key):</w:t>
      </w:r>
    </w:p>
    <w:p w14:paraId="781BD78C" w14:textId="77777777" w:rsidR="009341E4" w:rsidRDefault="009341E4" w:rsidP="002331C4">
      <w:pPr>
        <w:pStyle w:val="NoSpacing"/>
      </w:pPr>
      <w:r>
        <w:t xml:space="preserve">    file = open(filename, "rb")</w:t>
      </w:r>
    </w:p>
    <w:p w14:paraId="5F290859" w14:textId="77777777" w:rsidR="009341E4" w:rsidRDefault="009341E4" w:rsidP="002331C4">
      <w:pPr>
        <w:pStyle w:val="NoSpacing"/>
      </w:pPr>
      <w:r>
        <w:t xml:space="preserve">    data = file.read()</w:t>
      </w:r>
    </w:p>
    <w:p w14:paraId="44322D27" w14:textId="77777777" w:rsidR="009341E4" w:rsidRDefault="009341E4" w:rsidP="002331C4">
      <w:pPr>
        <w:pStyle w:val="NoSpacing"/>
      </w:pPr>
      <w:r>
        <w:t xml:space="preserve">    file.close()</w:t>
      </w:r>
    </w:p>
    <w:p w14:paraId="53FAFD72" w14:textId="77777777" w:rsidR="009341E4" w:rsidRDefault="009341E4" w:rsidP="002331C4">
      <w:pPr>
        <w:pStyle w:val="NoSpacing"/>
      </w:pPr>
      <w:r>
        <w:t xml:space="preserve">    </w:t>
      </w:r>
    </w:p>
    <w:p w14:paraId="5ED9D4CE" w14:textId="77777777" w:rsidR="009341E4" w:rsidRDefault="009341E4" w:rsidP="002331C4">
      <w:pPr>
        <w:pStyle w:val="NoSpacing"/>
      </w:pPr>
      <w:r>
        <w:t xml:space="preserve">    data = bytearray(data)</w:t>
      </w:r>
    </w:p>
    <w:p w14:paraId="65C5CD3B" w14:textId="77777777" w:rsidR="009341E4" w:rsidRDefault="009341E4" w:rsidP="002331C4">
      <w:pPr>
        <w:pStyle w:val="NoSpacing"/>
      </w:pPr>
      <w:r>
        <w:t xml:space="preserve">    for index, value in enumerate(data):</w:t>
      </w:r>
    </w:p>
    <w:p w14:paraId="705F4DF0" w14:textId="77777777" w:rsidR="009341E4" w:rsidRDefault="009341E4" w:rsidP="002331C4">
      <w:pPr>
        <w:pStyle w:val="NoSpacing"/>
      </w:pPr>
      <w:r>
        <w:t xml:space="preserve">        data[index] = value ^ key</w:t>
      </w:r>
    </w:p>
    <w:p w14:paraId="133DD38C" w14:textId="77777777" w:rsidR="009341E4" w:rsidRDefault="009341E4" w:rsidP="002331C4">
      <w:pPr>
        <w:pStyle w:val="NoSpacing"/>
      </w:pPr>
      <w:r>
        <w:lastRenderedPageBreak/>
        <w:t xml:space="preserve">        </w:t>
      </w:r>
    </w:p>
    <w:p w14:paraId="45E94FF1" w14:textId="77777777" w:rsidR="009341E4" w:rsidRDefault="009341E4" w:rsidP="002331C4">
      <w:pPr>
        <w:pStyle w:val="NoSpacing"/>
      </w:pPr>
      <w:r>
        <w:t xml:space="preserve">    </w:t>
      </w:r>
    </w:p>
    <w:p w14:paraId="22AC9F3A" w14:textId="77777777" w:rsidR="009341E4" w:rsidRDefault="009341E4" w:rsidP="002331C4">
      <w:pPr>
        <w:pStyle w:val="NoSpacing"/>
      </w:pPr>
      <w:r>
        <w:t xml:space="preserve">    file = open(filename, "wb")</w:t>
      </w:r>
    </w:p>
    <w:p w14:paraId="53654345" w14:textId="77777777" w:rsidR="009341E4" w:rsidRDefault="009341E4" w:rsidP="002331C4">
      <w:pPr>
        <w:pStyle w:val="NoSpacing"/>
      </w:pPr>
      <w:r>
        <w:t xml:space="preserve">    file.write(data)</w:t>
      </w:r>
    </w:p>
    <w:p w14:paraId="6ED287AE" w14:textId="77777777" w:rsidR="009341E4" w:rsidRDefault="009341E4" w:rsidP="002331C4">
      <w:pPr>
        <w:pStyle w:val="NoSpacing"/>
      </w:pPr>
      <w:r>
        <w:t xml:space="preserve">    file.close()   </w:t>
      </w:r>
    </w:p>
    <w:p w14:paraId="1DAC0158" w14:textId="77777777" w:rsidR="009341E4" w:rsidRDefault="009341E4" w:rsidP="002331C4">
      <w:pPr>
        <w:pStyle w:val="NoSpacing"/>
      </w:pPr>
      <w:r>
        <w:t xml:space="preserve">    </w:t>
      </w:r>
    </w:p>
    <w:p w14:paraId="6ABC4C6E" w14:textId="77777777" w:rsidR="009341E4" w:rsidRDefault="009341E4" w:rsidP="002331C4">
      <w:pPr>
        <w:pStyle w:val="NoSpacing"/>
      </w:pPr>
    </w:p>
    <w:p w14:paraId="54CD1265" w14:textId="77777777" w:rsidR="009341E4" w:rsidRDefault="009341E4" w:rsidP="002331C4">
      <w:pPr>
        <w:pStyle w:val="NoSpacing"/>
      </w:pPr>
    </w:p>
    <w:p w14:paraId="5A477EE3" w14:textId="77777777" w:rsidR="009341E4" w:rsidRDefault="009341E4" w:rsidP="002331C4">
      <w:pPr>
        <w:pStyle w:val="NoSpacing"/>
      </w:pPr>
      <w:r>
        <w:t>#AES encrypt &amp; decrypt #Skyf</w:t>
      </w:r>
    </w:p>
    <w:p w14:paraId="03DBAE46" w14:textId="77777777" w:rsidR="009341E4" w:rsidRDefault="009341E4" w:rsidP="002331C4">
      <w:pPr>
        <w:pStyle w:val="NoSpacing"/>
      </w:pPr>
      <w:r>
        <w:t>def AES_encrypt(file_path,key1):</w:t>
      </w:r>
    </w:p>
    <w:p w14:paraId="1DB964CF" w14:textId="77777777" w:rsidR="009341E4" w:rsidRDefault="009341E4" w:rsidP="002331C4">
      <w:pPr>
        <w:pStyle w:val="NoSpacing"/>
      </w:pPr>
      <w:r>
        <w:t xml:space="preserve">    </w:t>
      </w:r>
    </w:p>
    <w:p w14:paraId="6C5D2792" w14:textId="77777777" w:rsidR="009341E4" w:rsidRDefault="009341E4" w:rsidP="002331C4">
      <w:pPr>
        <w:pStyle w:val="NoSpacing"/>
      </w:pPr>
      <w:r>
        <w:t xml:space="preserve">    iv = ''.join([chr(random.randint(0, 0xFF)) for i in range(16)])</w:t>
      </w:r>
    </w:p>
    <w:p w14:paraId="4CC40C17" w14:textId="77777777" w:rsidR="009341E4" w:rsidRDefault="009341E4" w:rsidP="002331C4">
      <w:pPr>
        <w:pStyle w:val="NoSpacing"/>
      </w:pPr>
    </w:p>
    <w:p w14:paraId="1810B888" w14:textId="77777777" w:rsidR="009341E4" w:rsidRDefault="009341E4" w:rsidP="002331C4">
      <w:pPr>
        <w:pStyle w:val="NoSpacing"/>
      </w:pPr>
      <w:r>
        <w:t xml:space="preserve">    key = b'Sixteen byte key'</w:t>
      </w:r>
    </w:p>
    <w:p w14:paraId="5483FBA4" w14:textId="77777777" w:rsidR="009341E4" w:rsidRDefault="009341E4" w:rsidP="002331C4">
      <w:pPr>
        <w:pStyle w:val="NoSpacing"/>
      </w:pPr>
      <w:r>
        <w:t xml:space="preserve">    cipher = AES.new(key, AES.MODE_EAX)</w:t>
      </w:r>
    </w:p>
    <w:p w14:paraId="6659B24B" w14:textId="77777777" w:rsidR="009341E4" w:rsidRDefault="009341E4" w:rsidP="002331C4">
      <w:pPr>
        <w:pStyle w:val="NoSpacing"/>
      </w:pPr>
      <w:r>
        <w:t xml:space="preserve">    #print(get_file_bytes)</w:t>
      </w:r>
    </w:p>
    <w:p w14:paraId="1A19E0C8" w14:textId="77777777" w:rsidR="009341E4" w:rsidRDefault="009341E4" w:rsidP="002331C4">
      <w:pPr>
        <w:pStyle w:val="NoSpacing"/>
      </w:pPr>
      <w:r>
        <w:t xml:space="preserve">    nonce = cipher.nonce</w:t>
      </w:r>
    </w:p>
    <w:p w14:paraId="6DD123F5" w14:textId="77777777" w:rsidR="009341E4" w:rsidRDefault="009341E4" w:rsidP="002331C4">
      <w:pPr>
        <w:pStyle w:val="NoSpacing"/>
      </w:pPr>
      <w:r>
        <w:t xml:space="preserve">    ciphertext, tag = cipher.encrypt_and_digest(get_file_bytes(file_path))</w:t>
      </w:r>
    </w:p>
    <w:p w14:paraId="0B5D5CE7" w14:textId="77777777" w:rsidR="009341E4" w:rsidRDefault="009341E4" w:rsidP="002331C4">
      <w:pPr>
        <w:pStyle w:val="NoSpacing"/>
      </w:pPr>
      <w:r>
        <w:t xml:space="preserve">    with open('encfase1.bin', 'wb') as fout:</w:t>
      </w:r>
    </w:p>
    <w:p w14:paraId="17C1B6CE" w14:textId="77777777" w:rsidR="009341E4" w:rsidRDefault="009341E4" w:rsidP="002331C4">
      <w:pPr>
        <w:pStyle w:val="NoSpacing"/>
      </w:pPr>
      <w:r>
        <w:t xml:space="preserve">        fout.write(nonce)</w:t>
      </w:r>
    </w:p>
    <w:p w14:paraId="7D8EA8BE" w14:textId="77777777" w:rsidR="009341E4" w:rsidRDefault="009341E4" w:rsidP="002331C4">
      <w:pPr>
        <w:pStyle w:val="NoSpacing"/>
      </w:pPr>
      <w:r>
        <w:t xml:space="preserve">        fout.write(ciphertext)</w:t>
      </w:r>
    </w:p>
    <w:p w14:paraId="64EC6BCB" w14:textId="77777777" w:rsidR="009341E4" w:rsidRDefault="009341E4" w:rsidP="002331C4">
      <w:pPr>
        <w:pStyle w:val="NoSpacing"/>
      </w:pPr>
      <w:r>
        <w:t xml:space="preserve">    #print(ciphertext)</w:t>
      </w:r>
    </w:p>
    <w:p w14:paraId="5CF044CE" w14:textId="77777777" w:rsidR="009341E4" w:rsidRDefault="009341E4" w:rsidP="002331C4">
      <w:pPr>
        <w:pStyle w:val="NoSpacing"/>
      </w:pPr>
    </w:p>
    <w:p w14:paraId="088C688F" w14:textId="77777777" w:rsidR="009341E4" w:rsidRDefault="009341E4" w:rsidP="002331C4">
      <w:pPr>
        <w:pStyle w:val="NoSpacing"/>
      </w:pPr>
      <w:r>
        <w:t>def AES_decrypt(file_path, key1, nonce):</w:t>
      </w:r>
    </w:p>
    <w:p w14:paraId="0D93E1A3" w14:textId="77777777" w:rsidR="009341E4" w:rsidRDefault="009341E4" w:rsidP="002331C4">
      <w:pPr>
        <w:pStyle w:val="NoSpacing"/>
      </w:pPr>
      <w:r>
        <w:t xml:space="preserve">    with open('encfase1.bin', 'rb') as fin:</w:t>
      </w:r>
    </w:p>
    <w:p w14:paraId="7D43D9B7" w14:textId="77777777" w:rsidR="009341E4" w:rsidRDefault="009341E4" w:rsidP="002331C4">
      <w:pPr>
        <w:pStyle w:val="NoSpacing"/>
      </w:pPr>
      <w:r>
        <w:t xml:space="preserve">        nonce = fin.read(16)</w:t>
      </w:r>
    </w:p>
    <w:p w14:paraId="2F0447D4" w14:textId="77777777" w:rsidR="009341E4" w:rsidRDefault="009341E4" w:rsidP="002331C4">
      <w:pPr>
        <w:pStyle w:val="NoSpacing"/>
      </w:pPr>
      <w:r>
        <w:t xml:space="preserve">        ciphertext = fin.read()</w:t>
      </w:r>
    </w:p>
    <w:p w14:paraId="52445DB7" w14:textId="77777777" w:rsidR="009341E4" w:rsidRDefault="009341E4" w:rsidP="002331C4">
      <w:pPr>
        <w:pStyle w:val="NoSpacing"/>
      </w:pPr>
      <w:r>
        <w:t xml:space="preserve">    </w:t>
      </w:r>
    </w:p>
    <w:p w14:paraId="23CC1D2F" w14:textId="77777777" w:rsidR="009341E4" w:rsidRDefault="009341E4" w:rsidP="002331C4">
      <w:pPr>
        <w:pStyle w:val="NoSpacing"/>
      </w:pPr>
      <w:r>
        <w:t xml:space="preserve">    cipher = AES.new(key1, AES.MODE_EAX, nonce)</w:t>
      </w:r>
    </w:p>
    <w:p w14:paraId="68885689" w14:textId="77777777" w:rsidR="009341E4" w:rsidRDefault="009341E4" w:rsidP="002331C4">
      <w:pPr>
        <w:pStyle w:val="NoSpacing"/>
      </w:pPr>
      <w:r>
        <w:t xml:space="preserve">    </w:t>
      </w:r>
    </w:p>
    <w:p w14:paraId="516CA407" w14:textId="77777777" w:rsidR="009341E4" w:rsidRDefault="009341E4" w:rsidP="002331C4">
      <w:pPr>
        <w:pStyle w:val="NoSpacing"/>
      </w:pPr>
      <w:r>
        <w:t xml:space="preserve">    plaintext = cipher.decrypt(ciphertext)</w:t>
      </w:r>
    </w:p>
    <w:p w14:paraId="4FDD8DB6" w14:textId="77777777" w:rsidR="009341E4" w:rsidRDefault="009341E4" w:rsidP="002331C4">
      <w:pPr>
        <w:pStyle w:val="NoSpacing"/>
      </w:pPr>
      <w:r>
        <w:t xml:space="preserve">    with open('DD-'+file_path, 'wb') as fout:</w:t>
      </w:r>
    </w:p>
    <w:p w14:paraId="019271E9" w14:textId="77777777" w:rsidR="009341E4" w:rsidRDefault="009341E4" w:rsidP="002331C4">
      <w:pPr>
        <w:pStyle w:val="NoSpacing"/>
      </w:pPr>
      <w:r>
        <w:t xml:space="preserve">        fout.write(plaintext)</w:t>
      </w:r>
    </w:p>
    <w:p w14:paraId="6A28B59C" w14:textId="77777777" w:rsidR="009341E4" w:rsidRDefault="009341E4" w:rsidP="002331C4">
      <w:pPr>
        <w:pStyle w:val="NoSpacing"/>
      </w:pPr>
    </w:p>
    <w:p w14:paraId="36CC03D4" w14:textId="77777777" w:rsidR="009341E4" w:rsidRDefault="009341E4" w:rsidP="002331C4">
      <w:pPr>
        <w:pStyle w:val="NoSpacing"/>
      </w:pPr>
      <w:r>
        <w:t xml:space="preserve">        </w:t>
      </w:r>
    </w:p>
    <w:p w14:paraId="4BBBBF5F" w14:textId="77777777" w:rsidR="009341E4" w:rsidRDefault="009341E4" w:rsidP="002331C4">
      <w:pPr>
        <w:pStyle w:val="NoSpacing"/>
      </w:pPr>
    </w:p>
    <w:p w14:paraId="7CA973CD" w14:textId="77777777" w:rsidR="009341E4" w:rsidRDefault="009341E4" w:rsidP="002331C4">
      <w:pPr>
        <w:pStyle w:val="NoSpacing"/>
      </w:pPr>
    </w:p>
    <w:p w14:paraId="0BCC8CF1" w14:textId="77777777" w:rsidR="009341E4" w:rsidRDefault="009341E4" w:rsidP="002331C4">
      <w:pPr>
        <w:pStyle w:val="NoSpacing"/>
      </w:pPr>
      <w:r>
        <w:t>def DES_encrypt(key3,file_name):</w:t>
      </w:r>
    </w:p>
    <w:p w14:paraId="4147AAA1" w14:textId="77777777" w:rsidR="009341E4" w:rsidRDefault="009341E4" w:rsidP="002331C4">
      <w:pPr>
        <w:pStyle w:val="NoSpacing"/>
      </w:pPr>
      <w:r>
        <w:t xml:space="preserve">    cipher = DES.new(key3, DES.MODE_OFB)</w:t>
      </w:r>
    </w:p>
    <w:p w14:paraId="7569BB5A" w14:textId="77777777" w:rsidR="009341E4" w:rsidRDefault="009341E4" w:rsidP="002331C4">
      <w:pPr>
        <w:pStyle w:val="NoSpacing"/>
      </w:pPr>
    </w:p>
    <w:p w14:paraId="744555DE" w14:textId="77777777" w:rsidR="009341E4" w:rsidRDefault="009341E4" w:rsidP="002331C4">
      <w:pPr>
        <w:pStyle w:val="NoSpacing"/>
      </w:pPr>
      <w:r>
        <w:t xml:space="preserve">    with open('encfase2.bin', 'rb') as input_file, open('CC-' + file_name, 'wb') as output_file:        </w:t>
      </w:r>
    </w:p>
    <w:p w14:paraId="22FC0E53" w14:textId="77777777" w:rsidR="009341E4" w:rsidRDefault="009341E4" w:rsidP="002331C4">
      <w:pPr>
        <w:pStyle w:val="NoSpacing"/>
      </w:pPr>
      <w:r>
        <w:t xml:space="preserve">        output_file.write(cipher.iv + cipher.encrypt(input_file.read()))</w:t>
      </w:r>
    </w:p>
    <w:p w14:paraId="3ABE568D" w14:textId="77777777" w:rsidR="009341E4" w:rsidRDefault="009341E4" w:rsidP="002331C4">
      <w:pPr>
        <w:pStyle w:val="NoSpacing"/>
      </w:pPr>
      <w:r>
        <w:t xml:space="preserve">        return 'CC-' + file_name</w:t>
      </w:r>
    </w:p>
    <w:p w14:paraId="330B353E" w14:textId="77777777" w:rsidR="009341E4" w:rsidRDefault="009341E4" w:rsidP="002331C4">
      <w:pPr>
        <w:pStyle w:val="NoSpacing"/>
      </w:pPr>
    </w:p>
    <w:p w14:paraId="50065314" w14:textId="77777777" w:rsidR="009341E4" w:rsidRDefault="009341E4" w:rsidP="002331C4">
      <w:pPr>
        <w:pStyle w:val="NoSpacing"/>
      </w:pPr>
    </w:p>
    <w:p w14:paraId="1DAE1204" w14:textId="77777777" w:rsidR="009341E4" w:rsidRDefault="009341E4" w:rsidP="002331C4">
      <w:pPr>
        <w:pStyle w:val="NoSpacing"/>
      </w:pPr>
    </w:p>
    <w:p w14:paraId="39F5DE92" w14:textId="77777777" w:rsidR="009341E4" w:rsidRDefault="009341E4" w:rsidP="002331C4">
      <w:pPr>
        <w:pStyle w:val="NoSpacing"/>
      </w:pPr>
      <w:r>
        <w:t>def DES_decrypt(key3,file_name):</w:t>
      </w:r>
    </w:p>
    <w:p w14:paraId="28686CF1" w14:textId="77777777" w:rsidR="009341E4" w:rsidRDefault="009341E4" w:rsidP="002331C4">
      <w:pPr>
        <w:pStyle w:val="NoSpacing"/>
      </w:pPr>
      <w:r>
        <w:t xml:space="preserve">    cipher = DES.new(key3, DES.MODE_OFB)</w:t>
      </w:r>
    </w:p>
    <w:p w14:paraId="49283497" w14:textId="77777777" w:rsidR="009341E4" w:rsidRDefault="009341E4" w:rsidP="002331C4">
      <w:pPr>
        <w:pStyle w:val="NoSpacing"/>
      </w:pPr>
      <w:r>
        <w:t># Open the input and output files</w:t>
      </w:r>
    </w:p>
    <w:p w14:paraId="267652EF" w14:textId="77777777" w:rsidR="009341E4" w:rsidRDefault="009341E4" w:rsidP="002331C4">
      <w:pPr>
        <w:pStyle w:val="NoSpacing"/>
      </w:pPr>
      <w:r>
        <w:t xml:space="preserve">    with open(file_name, 'rb') as input_file, open('decfase1.bin', 'wb') as output_file:</w:t>
      </w:r>
    </w:p>
    <w:p w14:paraId="245858A4" w14:textId="77777777" w:rsidR="009341E4" w:rsidRDefault="009341E4" w:rsidP="002331C4">
      <w:pPr>
        <w:pStyle w:val="NoSpacing"/>
      </w:pPr>
      <w:r>
        <w:t xml:space="preserve">    # Read the input file in blocks of 8 bytes</w:t>
      </w:r>
    </w:p>
    <w:p w14:paraId="6C4D5FCC" w14:textId="77777777" w:rsidR="009341E4" w:rsidRDefault="009341E4" w:rsidP="002331C4">
      <w:pPr>
        <w:pStyle w:val="NoSpacing"/>
      </w:pPr>
      <w:r>
        <w:lastRenderedPageBreak/>
        <w:t xml:space="preserve">     while True:</w:t>
      </w:r>
    </w:p>
    <w:p w14:paraId="6F60F53D" w14:textId="77777777" w:rsidR="009341E4" w:rsidRDefault="009341E4" w:rsidP="002331C4">
      <w:pPr>
        <w:pStyle w:val="NoSpacing"/>
      </w:pPr>
      <w:r>
        <w:t xml:space="preserve">           block = input_file.read(8)</w:t>
      </w:r>
    </w:p>
    <w:p w14:paraId="75AD2728" w14:textId="77777777" w:rsidR="009341E4" w:rsidRDefault="009341E4" w:rsidP="002331C4">
      <w:pPr>
        <w:pStyle w:val="NoSpacing"/>
      </w:pPr>
      <w:r>
        <w:t xml:space="preserve">           if not block:</w:t>
      </w:r>
    </w:p>
    <w:p w14:paraId="0EC42F6E" w14:textId="77777777" w:rsidR="009341E4" w:rsidRDefault="009341E4" w:rsidP="002331C4">
      <w:pPr>
        <w:pStyle w:val="NoSpacing"/>
      </w:pPr>
      <w:r>
        <w:t xml:space="preserve">              break  # Reached end of file</w:t>
      </w:r>
    </w:p>
    <w:p w14:paraId="175C5938" w14:textId="77777777" w:rsidR="009341E4" w:rsidRDefault="009341E4" w:rsidP="002331C4">
      <w:pPr>
        <w:pStyle w:val="NoSpacing"/>
      </w:pPr>
      <w:r>
        <w:t xml:space="preserve">          # Decrypt the block and write it to the output file</w:t>
      </w:r>
    </w:p>
    <w:p w14:paraId="4CD76D0B" w14:textId="77777777" w:rsidR="009341E4" w:rsidRDefault="009341E4" w:rsidP="002331C4">
      <w:pPr>
        <w:pStyle w:val="NoSpacing"/>
      </w:pPr>
      <w:r>
        <w:t xml:space="preserve">           decrypted_block = cipher.decrypt(block)</w:t>
      </w:r>
    </w:p>
    <w:p w14:paraId="7F7F2592" w14:textId="77777777" w:rsidR="009341E4" w:rsidRDefault="009341E4" w:rsidP="002331C4">
      <w:pPr>
        <w:pStyle w:val="NoSpacing"/>
      </w:pPr>
      <w:r>
        <w:t xml:space="preserve">           output_file.write(decrypted_block)</w:t>
      </w:r>
    </w:p>
    <w:p w14:paraId="4BD1456E" w14:textId="77777777" w:rsidR="009341E4" w:rsidRDefault="009341E4" w:rsidP="002331C4">
      <w:pPr>
        <w:pStyle w:val="NoSpacing"/>
      </w:pPr>
    </w:p>
    <w:p w14:paraId="36615C50" w14:textId="77777777" w:rsidR="009341E4" w:rsidRDefault="009341E4" w:rsidP="002331C4">
      <w:pPr>
        <w:pStyle w:val="NoSpacing"/>
      </w:pPr>
      <w:r>
        <w:t>def text_to_int(text_input):</w:t>
      </w:r>
    </w:p>
    <w:p w14:paraId="501F2A40" w14:textId="77777777" w:rsidR="009341E4" w:rsidRDefault="009341E4" w:rsidP="002331C4">
      <w:pPr>
        <w:pStyle w:val="NoSpacing"/>
      </w:pPr>
      <w:r>
        <w:t xml:space="preserve">    byte_str = text_input.encode('ascii')</w:t>
      </w:r>
    </w:p>
    <w:p w14:paraId="56A4B423" w14:textId="77777777" w:rsidR="009341E4" w:rsidRDefault="009341E4" w:rsidP="002331C4">
      <w:pPr>
        <w:pStyle w:val="NoSpacing"/>
      </w:pPr>
      <w:r>
        <w:t xml:space="preserve">    byte_int = int.from_bytes(byte_str, 'big')</w:t>
      </w:r>
    </w:p>
    <w:p w14:paraId="079F8938" w14:textId="77777777" w:rsidR="009341E4" w:rsidRDefault="009341E4" w:rsidP="002331C4">
      <w:pPr>
        <w:pStyle w:val="NoSpacing"/>
      </w:pPr>
      <w:r>
        <w:t xml:space="preserve">    return byte_int % 256 + 1</w:t>
      </w:r>
    </w:p>
    <w:p w14:paraId="0E5FEF68" w14:textId="77777777" w:rsidR="009341E4" w:rsidRDefault="009341E4" w:rsidP="002331C4">
      <w:pPr>
        <w:pStyle w:val="NoSpacing"/>
      </w:pPr>
    </w:p>
    <w:p w14:paraId="117015E4" w14:textId="77777777" w:rsidR="009341E4" w:rsidRDefault="009341E4" w:rsidP="002331C4">
      <w:pPr>
        <w:pStyle w:val="NoSpacing"/>
      </w:pPr>
      <w:r>
        <w:t>def convert_file_8_16():</w:t>
      </w:r>
    </w:p>
    <w:p w14:paraId="14048CA5" w14:textId="77777777" w:rsidR="009341E4" w:rsidRDefault="009341E4" w:rsidP="002331C4">
      <w:pPr>
        <w:pStyle w:val="NoSpacing"/>
      </w:pPr>
      <w:r>
        <w:t xml:space="preserve">    with open('decfase1.bin', 'rb') as input_file, open('decfase2.bin', 'wb') as output_file:</w:t>
      </w:r>
    </w:p>
    <w:p w14:paraId="0D944DFE" w14:textId="77777777" w:rsidR="009341E4" w:rsidRDefault="009341E4" w:rsidP="002331C4">
      <w:pPr>
        <w:pStyle w:val="NoSpacing"/>
      </w:pPr>
      <w:r>
        <w:t xml:space="preserve">        # Read the input file in blocks of 8 bytes</w:t>
      </w:r>
    </w:p>
    <w:p w14:paraId="0D80B7A8" w14:textId="77777777" w:rsidR="009341E4" w:rsidRDefault="009341E4" w:rsidP="002331C4">
      <w:pPr>
        <w:pStyle w:val="NoSpacing"/>
      </w:pPr>
      <w:r>
        <w:t xml:space="preserve">        while True:</w:t>
      </w:r>
    </w:p>
    <w:p w14:paraId="1E126C38" w14:textId="77777777" w:rsidR="009341E4" w:rsidRDefault="009341E4" w:rsidP="002331C4">
      <w:pPr>
        <w:pStyle w:val="NoSpacing"/>
      </w:pPr>
      <w:r>
        <w:t xml:space="preserve">            block = input_file.read(8)</w:t>
      </w:r>
    </w:p>
    <w:p w14:paraId="43CE5F0F" w14:textId="77777777" w:rsidR="009341E4" w:rsidRDefault="009341E4" w:rsidP="002331C4">
      <w:pPr>
        <w:pStyle w:val="NoSpacing"/>
      </w:pPr>
      <w:r>
        <w:t xml:space="preserve">            if not block:</w:t>
      </w:r>
    </w:p>
    <w:p w14:paraId="5F219D8F" w14:textId="77777777" w:rsidR="009341E4" w:rsidRDefault="009341E4" w:rsidP="002331C4">
      <w:pPr>
        <w:pStyle w:val="NoSpacing"/>
      </w:pPr>
      <w:r>
        <w:t xml:space="preserve">                break  # Reached end of file</w:t>
      </w:r>
    </w:p>
    <w:p w14:paraId="27A6725C" w14:textId="77777777" w:rsidR="009341E4" w:rsidRDefault="009341E4" w:rsidP="002331C4">
      <w:pPr>
        <w:pStyle w:val="NoSpacing"/>
      </w:pPr>
      <w:r>
        <w:t xml:space="preserve">            # Repeat the block to create a 16-byte block</w:t>
      </w:r>
    </w:p>
    <w:p w14:paraId="377DED1E" w14:textId="77777777" w:rsidR="009341E4" w:rsidRDefault="009341E4" w:rsidP="002331C4">
      <w:pPr>
        <w:pStyle w:val="NoSpacing"/>
      </w:pPr>
      <w:r>
        <w:t xml:space="preserve">            block = block + block</w:t>
      </w:r>
    </w:p>
    <w:p w14:paraId="74FE6C7D" w14:textId="77777777" w:rsidR="009341E4" w:rsidRDefault="009341E4" w:rsidP="002331C4">
      <w:pPr>
        <w:pStyle w:val="NoSpacing"/>
      </w:pPr>
      <w:r>
        <w:t xml:space="preserve">            # Write the 16-byte block to the output file</w:t>
      </w:r>
    </w:p>
    <w:p w14:paraId="5F94FA62" w14:textId="77777777" w:rsidR="009341E4" w:rsidRDefault="009341E4" w:rsidP="002331C4">
      <w:pPr>
        <w:pStyle w:val="NoSpacing"/>
      </w:pPr>
      <w:r>
        <w:t xml:space="preserve">            output_file.write(block)</w:t>
      </w:r>
    </w:p>
    <w:p w14:paraId="71566EEB" w14:textId="77777777" w:rsidR="009341E4" w:rsidRDefault="009341E4" w:rsidP="002331C4">
      <w:pPr>
        <w:pStyle w:val="NoSpacing"/>
      </w:pPr>
    </w:p>
    <w:p w14:paraId="1BEA2E1A" w14:textId="77777777" w:rsidR="009341E4" w:rsidRDefault="009341E4" w:rsidP="002331C4">
      <w:pPr>
        <w:pStyle w:val="NoSpacing"/>
      </w:pPr>
    </w:p>
    <w:p w14:paraId="01F75153" w14:textId="77777777" w:rsidR="009341E4" w:rsidRDefault="009341E4" w:rsidP="002331C4">
      <w:pPr>
        <w:pStyle w:val="NoSpacing"/>
      </w:pPr>
      <w:r>
        <w:t xml:space="preserve">            # 8 byte to 16 byte help my asseblief</w:t>
      </w:r>
    </w:p>
    <w:p w14:paraId="07F78146" w14:textId="77777777" w:rsidR="009341E4" w:rsidRDefault="009341E4" w:rsidP="002331C4">
      <w:pPr>
        <w:pStyle w:val="NoSpacing"/>
      </w:pPr>
      <w:r>
        <w:t>def convert_file_16_8():</w:t>
      </w:r>
    </w:p>
    <w:p w14:paraId="3D26FCAD" w14:textId="77777777" w:rsidR="009341E4" w:rsidRDefault="009341E4" w:rsidP="002331C4">
      <w:pPr>
        <w:pStyle w:val="NoSpacing"/>
      </w:pPr>
      <w:r>
        <w:t xml:space="preserve">    with open('encfase1.bin', 'rb') as input_file, open('encfase2.bin', 'wb') as output_file:</w:t>
      </w:r>
    </w:p>
    <w:p w14:paraId="1BB843B2" w14:textId="77777777" w:rsidR="009341E4" w:rsidRDefault="009341E4" w:rsidP="002331C4">
      <w:pPr>
        <w:pStyle w:val="NoSpacing"/>
      </w:pPr>
      <w:r>
        <w:t xml:space="preserve">    # Read the input file in blocks of 16 bytes</w:t>
      </w:r>
    </w:p>
    <w:p w14:paraId="0709B977" w14:textId="77777777" w:rsidR="009341E4" w:rsidRDefault="009341E4" w:rsidP="002331C4">
      <w:pPr>
        <w:pStyle w:val="NoSpacing"/>
      </w:pPr>
      <w:r>
        <w:t xml:space="preserve">      while True:</w:t>
      </w:r>
    </w:p>
    <w:p w14:paraId="1B1CCDBE" w14:textId="77777777" w:rsidR="009341E4" w:rsidRDefault="009341E4" w:rsidP="002331C4">
      <w:pPr>
        <w:pStyle w:val="NoSpacing"/>
      </w:pPr>
      <w:r>
        <w:t xml:space="preserve">        block = input_file.read(16)</w:t>
      </w:r>
    </w:p>
    <w:p w14:paraId="3B0DBEC0" w14:textId="77777777" w:rsidR="009341E4" w:rsidRDefault="009341E4" w:rsidP="002331C4">
      <w:pPr>
        <w:pStyle w:val="NoSpacing"/>
      </w:pPr>
      <w:r>
        <w:t xml:space="preserve">        if not block:</w:t>
      </w:r>
    </w:p>
    <w:p w14:paraId="195BA597" w14:textId="77777777" w:rsidR="009341E4" w:rsidRDefault="009341E4" w:rsidP="002331C4">
      <w:pPr>
        <w:pStyle w:val="NoSpacing"/>
      </w:pPr>
      <w:r>
        <w:t xml:space="preserve">            break  # Reached end of file</w:t>
      </w:r>
    </w:p>
    <w:p w14:paraId="6BEC6386" w14:textId="77777777" w:rsidR="009341E4" w:rsidRDefault="009341E4" w:rsidP="002331C4">
      <w:pPr>
        <w:pStyle w:val="NoSpacing"/>
      </w:pPr>
      <w:r>
        <w:t xml:space="preserve">         # Split the block into two 8-byte blocks</w:t>
      </w:r>
    </w:p>
    <w:p w14:paraId="66B30B6E" w14:textId="77777777" w:rsidR="009341E4" w:rsidRDefault="009341E4" w:rsidP="002331C4">
      <w:pPr>
        <w:pStyle w:val="NoSpacing"/>
      </w:pPr>
      <w:r>
        <w:t xml:space="preserve">        block1 = block[:8]</w:t>
      </w:r>
    </w:p>
    <w:p w14:paraId="7DCA6F9F" w14:textId="77777777" w:rsidR="009341E4" w:rsidRDefault="009341E4" w:rsidP="002331C4">
      <w:pPr>
        <w:pStyle w:val="NoSpacing"/>
      </w:pPr>
      <w:r>
        <w:t xml:space="preserve">        block2 = block[8:]</w:t>
      </w:r>
    </w:p>
    <w:p w14:paraId="5A291FD8" w14:textId="77777777" w:rsidR="009341E4" w:rsidRDefault="009341E4" w:rsidP="002331C4">
      <w:pPr>
        <w:pStyle w:val="NoSpacing"/>
      </w:pPr>
      <w:r>
        <w:t xml:space="preserve">        # Write the two blocks to the output file</w:t>
      </w:r>
    </w:p>
    <w:p w14:paraId="76B78FAF" w14:textId="77777777" w:rsidR="009341E4" w:rsidRDefault="009341E4" w:rsidP="002331C4">
      <w:pPr>
        <w:pStyle w:val="NoSpacing"/>
      </w:pPr>
      <w:r>
        <w:t xml:space="preserve">        output_file.write(block1)</w:t>
      </w:r>
    </w:p>
    <w:p w14:paraId="7B103431" w14:textId="77777777" w:rsidR="009341E4" w:rsidRDefault="009341E4" w:rsidP="002331C4">
      <w:pPr>
        <w:pStyle w:val="NoSpacing"/>
      </w:pPr>
      <w:r>
        <w:t xml:space="preserve">        output_file.write(block2)</w:t>
      </w:r>
    </w:p>
    <w:p w14:paraId="37AF3350" w14:textId="77777777" w:rsidR="009341E4" w:rsidRDefault="009341E4" w:rsidP="002331C4">
      <w:pPr>
        <w:pStyle w:val="NoSpacing"/>
      </w:pPr>
    </w:p>
    <w:p w14:paraId="5750531C" w14:textId="77777777" w:rsidR="009341E4" w:rsidRDefault="009341E4" w:rsidP="002331C4">
      <w:pPr>
        <w:pStyle w:val="NoSpacing"/>
      </w:pPr>
    </w:p>
    <w:p w14:paraId="3F914B37" w14:textId="77777777" w:rsidR="009341E4" w:rsidRDefault="009341E4" w:rsidP="002331C4">
      <w:pPr>
        <w:pStyle w:val="NoSpacing"/>
      </w:pPr>
      <w:r>
        <w:t># ROT47 pass Encrypt #Skyf</w:t>
      </w:r>
    </w:p>
    <w:p w14:paraId="43FF41FD" w14:textId="77777777" w:rsidR="009341E4" w:rsidRDefault="009341E4" w:rsidP="002331C4">
      <w:pPr>
        <w:pStyle w:val="NoSpacing"/>
      </w:pPr>
      <w:r>
        <w:t>def rot47_encode(keyword):</w:t>
      </w:r>
    </w:p>
    <w:p w14:paraId="32936BEA" w14:textId="77777777" w:rsidR="009341E4" w:rsidRDefault="009341E4" w:rsidP="002331C4">
      <w:pPr>
        <w:pStyle w:val="NoSpacing"/>
      </w:pPr>
      <w:r>
        <w:t xml:space="preserve">    encoded_keyword = ""</w:t>
      </w:r>
    </w:p>
    <w:p w14:paraId="5C9FC427" w14:textId="77777777" w:rsidR="009341E4" w:rsidRDefault="009341E4" w:rsidP="002331C4">
      <w:pPr>
        <w:pStyle w:val="NoSpacing"/>
      </w:pPr>
      <w:r>
        <w:t xml:space="preserve">    for char in keyword:</w:t>
      </w:r>
    </w:p>
    <w:p w14:paraId="7834E554" w14:textId="77777777" w:rsidR="009341E4" w:rsidRDefault="009341E4" w:rsidP="002331C4">
      <w:pPr>
        <w:pStyle w:val="NoSpacing"/>
      </w:pPr>
      <w:r>
        <w:t xml:space="preserve">        ascii_code = ord(char)</w:t>
      </w:r>
    </w:p>
    <w:p w14:paraId="204ECD91" w14:textId="77777777" w:rsidR="009341E4" w:rsidRDefault="009341E4" w:rsidP="002331C4">
      <w:pPr>
        <w:pStyle w:val="NoSpacing"/>
      </w:pPr>
      <w:r>
        <w:t xml:space="preserve">        if 33 &lt;= ascii_code &lt;= 126:</w:t>
      </w:r>
    </w:p>
    <w:p w14:paraId="0A30E582" w14:textId="77777777" w:rsidR="009341E4" w:rsidRDefault="009341E4" w:rsidP="002331C4">
      <w:pPr>
        <w:pStyle w:val="NoSpacing"/>
      </w:pPr>
      <w:r>
        <w:t xml:space="preserve">            encoded_ascii_code = (ascii_code - 33 + 47) % 94 + 33</w:t>
      </w:r>
    </w:p>
    <w:p w14:paraId="10E157B0" w14:textId="77777777" w:rsidR="009341E4" w:rsidRDefault="009341E4" w:rsidP="002331C4">
      <w:pPr>
        <w:pStyle w:val="NoSpacing"/>
      </w:pPr>
      <w:r>
        <w:t xml:space="preserve">            encoded_keyword += chr(encoded_ascii_code)</w:t>
      </w:r>
    </w:p>
    <w:p w14:paraId="2FEDBBE7" w14:textId="77777777" w:rsidR="009341E4" w:rsidRDefault="009341E4" w:rsidP="002331C4">
      <w:pPr>
        <w:pStyle w:val="NoSpacing"/>
      </w:pPr>
      <w:r>
        <w:t xml:space="preserve">        else:</w:t>
      </w:r>
    </w:p>
    <w:p w14:paraId="4E4E52E7" w14:textId="77777777" w:rsidR="009341E4" w:rsidRDefault="009341E4" w:rsidP="002331C4">
      <w:pPr>
        <w:pStyle w:val="NoSpacing"/>
      </w:pPr>
      <w:r>
        <w:lastRenderedPageBreak/>
        <w:t xml:space="preserve">            encoded_keyword += char</w:t>
      </w:r>
    </w:p>
    <w:p w14:paraId="2DCF346C" w14:textId="77777777" w:rsidR="009341E4" w:rsidRDefault="009341E4" w:rsidP="002331C4">
      <w:pPr>
        <w:pStyle w:val="NoSpacing"/>
      </w:pPr>
      <w:r>
        <w:t xml:space="preserve">    return encoded_keyword</w:t>
      </w:r>
    </w:p>
    <w:p w14:paraId="011AD82C" w14:textId="77777777" w:rsidR="009341E4" w:rsidRDefault="009341E4" w:rsidP="002331C4">
      <w:pPr>
        <w:pStyle w:val="NoSpacing"/>
      </w:pPr>
    </w:p>
    <w:p w14:paraId="7DE3C7A7" w14:textId="77777777" w:rsidR="009341E4" w:rsidRDefault="009341E4" w:rsidP="002331C4">
      <w:pPr>
        <w:pStyle w:val="NoSpacing"/>
      </w:pPr>
    </w:p>
    <w:p w14:paraId="266F504D" w14:textId="77777777" w:rsidR="009341E4" w:rsidRDefault="009341E4" w:rsidP="002331C4">
      <w:pPr>
        <w:pStyle w:val="NoSpacing"/>
      </w:pPr>
      <w:r>
        <w:t>def decode_rot47(keyword):</w:t>
      </w:r>
    </w:p>
    <w:p w14:paraId="176857F1" w14:textId="77777777" w:rsidR="009341E4" w:rsidRDefault="009341E4" w:rsidP="002331C4">
      <w:pPr>
        <w:pStyle w:val="NoSpacing"/>
      </w:pPr>
      <w:r>
        <w:t xml:space="preserve">   # """Decode a keyword using ROT47 encryption"""</w:t>
      </w:r>
    </w:p>
    <w:p w14:paraId="19027459" w14:textId="77777777" w:rsidR="009341E4" w:rsidRDefault="009341E4" w:rsidP="002331C4">
      <w:pPr>
        <w:pStyle w:val="NoSpacing"/>
      </w:pPr>
      <w:r>
        <w:t xml:space="preserve">    # Initialize an empty result string</w:t>
      </w:r>
    </w:p>
    <w:p w14:paraId="0E362BDD" w14:textId="77777777" w:rsidR="009341E4" w:rsidRDefault="009341E4" w:rsidP="002331C4">
      <w:pPr>
        <w:pStyle w:val="NoSpacing"/>
      </w:pPr>
      <w:r>
        <w:t xml:space="preserve">    result = ""</w:t>
      </w:r>
    </w:p>
    <w:p w14:paraId="4F3D733C" w14:textId="77777777" w:rsidR="009341E4" w:rsidRDefault="009341E4" w:rsidP="002331C4">
      <w:pPr>
        <w:pStyle w:val="NoSpacing"/>
      </w:pPr>
    </w:p>
    <w:p w14:paraId="037A963F" w14:textId="77777777" w:rsidR="009341E4" w:rsidRDefault="009341E4" w:rsidP="002331C4">
      <w:pPr>
        <w:pStyle w:val="NoSpacing"/>
      </w:pPr>
      <w:r>
        <w:t xml:space="preserve">    # Loop through each character in the keyword</w:t>
      </w:r>
    </w:p>
    <w:p w14:paraId="10E2B360" w14:textId="77777777" w:rsidR="009341E4" w:rsidRDefault="009341E4" w:rsidP="002331C4">
      <w:pPr>
        <w:pStyle w:val="NoSpacing"/>
      </w:pPr>
      <w:r>
        <w:t xml:space="preserve">    for c in keyword:</w:t>
      </w:r>
    </w:p>
    <w:p w14:paraId="64081E19" w14:textId="77777777" w:rsidR="009341E4" w:rsidRDefault="009341E4" w:rsidP="002331C4">
      <w:pPr>
        <w:pStyle w:val="NoSpacing"/>
      </w:pPr>
      <w:r>
        <w:t xml:space="preserve">        # Get the ASCII code of the character</w:t>
      </w:r>
    </w:p>
    <w:p w14:paraId="26779613" w14:textId="77777777" w:rsidR="009341E4" w:rsidRDefault="009341E4" w:rsidP="002331C4">
      <w:pPr>
        <w:pStyle w:val="NoSpacing"/>
      </w:pPr>
      <w:r>
        <w:t xml:space="preserve">        ascii_code = ord(c)</w:t>
      </w:r>
    </w:p>
    <w:p w14:paraId="54C52D72" w14:textId="77777777" w:rsidR="009341E4" w:rsidRDefault="009341E4" w:rsidP="002331C4">
      <w:pPr>
        <w:pStyle w:val="NoSpacing"/>
      </w:pPr>
    </w:p>
    <w:p w14:paraId="2B6D4063" w14:textId="77777777" w:rsidR="009341E4" w:rsidRDefault="009341E4" w:rsidP="002331C4">
      <w:pPr>
        <w:pStyle w:val="NoSpacing"/>
      </w:pPr>
      <w:r>
        <w:t xml:space="preserve">        # If the character is in the range of printable ASCII characters</w:t>
      </w:r>
    </w:p>
    <w:p w14:paraId="194BE4DE" w14:textId="77777777" w:rsidR="009341E4" w:rsidRDefault="009341E4" w:rsidP="002331C4">
      <w:pPr>
        <w:pStyle w:val="NoSpacing"/>
      </w:pPr>
      <w:r>
        <w:t xml:space="preserve">        if 33 &lt;= ascii_code &lt;= 126:</w:t>
      </w:r>
    </w:p>
    <w:p w14:paraId="0F97D665" w14:textId="77777777" w:rsidR="009341E4" w:rsidRDefault="009341E4" w:rsidP="002331C4">
      <w:pPr>
        <w:pStyle w:val="NoSpacing"/>
      </w:pPr>
      <w:r>
        <w:t xml:space="preserve">            # Decode the character using the ROT47 algorithm</w:t>
      </w:r>
    </w:p>
    <w:p w14:paraId="4F088794" w14:textId="77777777" w:rsidR="009341E4" w:rsidRDefault="009341E4" w:rsidP="002331C4">
      <w:pPr>
        <w:pStyle w:val="NoSpacing"/>
      </w:pPr>
      <w:r>
        <w:t xml:space="preserve">            decoded_char = chr(33 + ((ascii_code + 14) % 94))</w:t>
      </w:r>
    </w:p>
    <w:p w14:paraId="15461D06" w14:textId="77777777" w:rsidR="009341E4" w:rsidRDefault="009341E4" w:rsidP="002331C4">
      <w:pPr>
        <w:pStyle w:val="NoSpacing"/>
      </w:pPr>
      <w:r>
        <w:t xml:space="preserve">        else:</w:t>
      </w:r>
    </w:p>
    <w:p w14:paraId="3DD42401" w14:textId="77777777" w:rsidR="009341E4" w:rsidRDefault="009341E4" w:rsidP="002331C4">
      <w:pPr>
        <w:pStyle w:val="NoSpacing"/>
      </w:pPr>
      <w:r>
        <w:t xml:space="preserve">            # Otherwise, the character is not in the range of printable ASCII characters,</w:t>
      </w:r>
    </w:p>
    <w:p w14:paraId="0E761661" w14:textId="77777777" w:rsidR="009341E4" w:rsidRDefault="009341E4" w:rsidP="002331C4">
      <w:pPr>
        <w:pStyle w:val="NoSpacing"/>
      </w:pPr>
      <w:r>
        <w:t xml:space="preserve">            # so just append it as is to the result string</w:t>
      </w:r>
    </w:p>
    <w:p w14:paraId="63453CCF" w14:textId="77777777" w:rsidR="009341E4" w:rsidRDefault="009341E4" w:rsidP="002331C4">
      <w:pPr>
        <w:pStyle w:val="NoSpacing"/>
      </w:pPr>
      <w:r>
        <w:t xml:space="preserve">            decoded_char = c</w:t>
      </w:r>
    </w:p>
    <w:p w14:paraId="723ACC87" w14:textId="77777777" w:rsidR="009341E4" w:rsidRDefault="009341E4" w:rsidP="002331C4">
      <w:pPr>
        <w:pStyle w:val="NoSpacing"/>
      </w:pPr>
      <w:r>
        <w:t xml:space="preserve">        </w:t>
      </w:r>
    </w:p>
    <w:p w14:paraId="54C5567F" w14:textId="77777777" w:rsidR="009341E4" w:rsidRDefault="009341E4" w:rsidP="002331C4">
      <w:pPr>
        <w:pStyle w:val="NoSpacing"/>
      </w:pPr>
      <w:r>
        <w:t xml:space="preserve">        # Append the decoded character to the result string</w:t>
      </w:r>
    </w:p>
    <w:p w14:paraId="31941EEE" w14:textId="77777777" w:rsidR="009341E4" w:rsidRDefault="009341E4" w:rsidP="002331C4">
      <w:pPr>
        <w:pStyle w:val="NoSpacing"/>
      </w:pPr>
      <w:r>
        <w:t xml:space="preserve">        result += decoded_char</w:t>
      </w:r>
    </w:p>
    <w:p w14:paraId="1A734D4E" w14:textId="77777777" w:rsidR="009341E4" w:rsidRDefault="009341E4" w:rsidP="002331C4">
      <w:pPr>
        <w:pStyle w:val="NoSpacing"/>
      </w:pPr>
      <w:r>
        <w:t xml:space="preserve">    </w:t>
      </w:r>
    </w:p>
    <w:p w14:paraId="54696FB1" w14:textId="77777777" w:rsidR="009341E4" w:rsidRDefault="009341E4" w:rsidP="002331C4">
      <w:pPr>
        <w:pStyle w:val="NoSpacing"/>
      </w:pPr>
      <w:r>
        <w:t xml:space="preserve">    # Return the decoded result</w:t>
      </w:r>
    </w:p>
    <w:p w14:paraId="6BEEC8A4" w14:textId="77777777" w:rsidR="009341E4" w:rsidRDefault="009341E4" w:rsidP="002331C4">
      <w:pPr>
        <w:pStyle w:val="NoSpacing"/>
      </w:pPr>
      <w:r>
        <w:t xml:space="preserve">    return result</w:t>
      </w:r>
    </w:p>
    <w:p w14:paraId="429438A2" w14:textId="77777777" w:rsidR="009341E4" w:rsidRDefault="009341E4" w:rsidP="002331C4">
      <w:pPr>
        <w:pStyle w:val="NoSpacing"/>
      </w:pPr>
    </w:p>
    <w:p w14:paraId="4B4D7ED6" w14:textId="77777777" w:rsidR="009341E4" w:rsidRDefault="009341E4" w:rsidP="002331C4">
      <w:pPr>
        <w:pStyle w:val="NoSpacing"/>
      </w:pPr>
      <w:r>
        <w:t>#hash 16</w:t>
      </w:r>
    </w:p>
    <w:p w14:paraId="7707A55D" w14:textId="77777777" w:rsidR="009341E4" w:rsidRDefault="009341E4" w:rsidP="002331C4">
      <w:pPr>
        <w:pStyle w:val="NoSpacing"/>
      </w:pPr>
    </w:p>
    <w:p w14:paraId="7B5FE7E1" w14:textId="77777777" w:rsidR="009341E4" w:rsidRDefault="009341E4" w:rsidP="002331C4">
      <w:pPr>
        <w:pStyle w:val="NoSpacing"/>
      </w:pPr>
    </w:p>
    <w:p w14:paraId="294F8FC3" w14:textId="77777777" w:rsidR="009341E4" w:rsidRDefault="009341E4" w:rsidP="002331C4">
      <w:pPr>
        <w:pStyle w:val="NoSpacing"/>
      </w:pPr>
      <w:r>
        <w:t>def hash_keyword16(keyword):</w:t>
      </w:r>
    </w:p>
    <w:p w14:paraId="6C4AEA67" w14:textId="77777777" w:rsidR="009341E4" w:rsidRDefault="009341E4" w:rsidP="002331C4">
      <w:pPr>
        <w:pStyle w:val="NoSpacing"/>
      </w:pPr>
      <w:r>
        <w:t xml:space="preserve">    # Create a SHA-256 hash object</w:t>
      </w:r>
    </w:p>
    <w:p w14:paraId="110F64F6" w14:textId="77777777" w:rsidR="009341E4" w:rsidRDefault="009341E4" w:rsidP="002331C4">
      <w:pPr>
        <w:pStyle w:val="NoSpacing"/>
      </w:pPr>
      <w:r>
        <w:t xml:space="preserve">    sha256 = hashlib.sha256()</w:t>
      </w:r>
    </w:p>
    <w:p w14:paraId="16A0E871" w14:textId="77777777" w:rsidR="009341E4" w:rsidRDefault="009341E4" w:rsidP="002331C4">
      <w:pPr>
        <w:pStyle w:val="NoSpacing"/>
      </w:pPr>
    </w:p>
    <w:p w14:paraId="3601FDEF" w14:textId="77777777" w:rsidR="009341E4" w:rsidRDefault="009341E4" w:rsidP="002331C4">
      <w:pPr>
        <w:pStyle w:val="NoSpacing"/>
      </w:pPr>
      <w:r>
        <w:t xml:space="preserve">    # Update the hash object with the keyword</w:t>
      </w:r>
    </w:p>
    <w:p w14:paraId="05778D39" w14:textId="77777777" w:rsidR="009341E4" w:rsidRDefault="009341E4" w:rsidP="002331C4">
      <w:pPr>
        <w:pStyle w:val="NoSpacing"/>
      </w:pPr>
      <w:r>
        <w:t xml:space="preserve">    sha256.update(keyword.encode())</w:t>
      </w:r>
    </w:p>
    <w:p w14:paraId="56717D8D" w14:textId="77777777" w:rsidR="009341E4" w:rsidRDefault="009341E4" w:rsidP="002331C4">
      <w:pPr>
        <w:pStyle w:val="NoSpacing"/>
      </w:pPr>
    </w:p>
    <w:p w14:paraId="5AEA6CC1" w14:textId="77777777" w:rsidR="009341E4" w:rsidRDefault="009341E4" w:rsidP="002331C4">
      <w:pPr>
        <w:pStyle w:val="NoSpacing"/>
      </w:pPr>
      <w:r>
        <w:t xml:space="preserve">    # Get the first 13 bytes of the hash as bytes</w:t>
      </w:r>
    </w:p>
    <w:p w14:paraId="6E5AFC7B" w14:textId="77777777" w:rsidR="009341E4" w:rsidRDefault="009341E4" w:rsidP="002331C4">
      <w:pPr>
        <w:pStyle w:val="NoSpacing"/>
      </w:pPr>
      <w:r>
        <w:t xml:space="preserve">    hash_bytes = sha256.digest()[:16]</w:t>
      </w:r>
    </w:p>
    <w:p w14:paraId="3394E8C1" w14:textId="77777777" w:rsidR="009341E4" w:rsidRDefault="009341E4" w:rsidP="002331C4">
      <w:pPr>
        <w:pStyle w:val="NoSpacing"/>
      </w:pPr>
    </w:p>
    <w:p w14:paraId="72B20781" w14:textId="77777777" w:rsidR="009341E4" w:rsidRDefault="009341E4" w:rsidP="002331C4">
      <w:pPr>
        <w:pStyle w:val="NoSpacing"/>
      </w:pPr>
      <w:r>
        <w:t xml:space="preserve">    return hash_bytes</w:t>
      </w:r>
    </w:p>
    <w:p w14:paraId="32D6E670" w14:textId="77777777" w:rsidR="009341E4" w:rsidRDefault="009341E4" w:rsidP="002331C4">
      <w:pPr>
        <w:pStyle w:val="NoSpacing"/>
      </w:pPr>
    </w:p>
    <w:p w14:paraId="795312DA" w14:textId="77777777" w:rsidR="009341E4" w:rsidRDefault="009341E4" w:rsidP="002331C4">
      <w:pPr>
        <w:pStyle w:val="NoSpacing"/>
      </w:pPr>
      <w:r>
        <w:t>#hash 8</w:t>
      </w:r>
    </w:p>
    <w:p w14:paraId="03072FEF" w14:textId="77777777" w:rsidR="009341E4" w:rsidRDefault="009341E4" w:rsidP="002331C4">
      <w:pPr>
        <w:pStyle w:val="NoSpacing"/>
      </w:pPr>
    </w:p>
    <w:p w14:paraId="45C68551" w14:textId="77777777" w:rsidR="009341E4" w:rsidRDefault="009341E4" w:rsidP="002331C4">
      <w:pPr>
        <w:pStyle w:val="NoSpacing"/>
      </w:pPr>
      <w:r>
        <w:t>def hash_keyword8(keyword):</w:t>
      </w:r>
    </w:p>
    <w:p w14:paraId="6BF555AF" w14:textId="77777777" w:rsidR="009341E4" w:rsidRDefault="009341E4" w:rsidP="002331C4">
      <w:pPr>
        <w:pStyle w:val="NoSpacing"/>
      </w:pPr>
      <w:r>
        <w:t xml:space="preserve">    # Create a SHA-256 hash object</w:t>
      </w:r>
    </w:p>
    <w:p w14:paraId="3DE50293" w14:textId="77777777" w:rsidR="009341E4" w:rsidRDefault="009341E4" w:rsidP="002331C4">
      <w:pPr>
        <w:pStyle w:val="NoSpacing"/>
      </w:pPr>
      <w:r>
        <w:t xml:space="preserve">    sha256 = hashlib.sha256()</w:t>
      </w:r>
    </w:p>
    <w:p w14:paraId="15A09FBD" w14:textId="77777777" w:rsidR="009341E4" w:rsidRDefault="009341E4" w:rsidP="002331C4">
      <w:pPr>
        <w:pStyle w:val="NoSpacing"/>
      </w:pPr>
    </w:p>
    <w:p w14:paraId="4E1CE36F" w14:textId="77777777" w:rsidR="009341E4" w:rsidRDefault="009341E4" w:rsidP="002331C4">
      <w:pPr>
        <w:pStyle w:val="NoSpacing"/>
      </w:pPr>
      <w:r>
        <w:t xml:space="preserve">    # Update the hash object with the keyword</w:t>
      </w:r>
    </w:p>
    <w:p w14:paraId="454E07FE" w14:textId="77777777" w:rsidR="009341E4" w:rsidRDefault="009341E4" w:rsidP="002331C4">
      <w:pPr>
        <w:pStyle w:val="NoSpacing"/>
      </w:pPr>
      <w:r>
        <w:lastRenderedPageBreak/>
        <w:t xml:space="preserve">    sha256.update(keyword.encode())</w:t>
      </w:r>
    </w:p>
    <w:p w14:paraId="5D957FFA" w14:textId="77777777" w:rsidR="009341E4" w:rsidRDefault="009341E4" w:rsidP="002331C4">
      <w:pPr>
        <w:pStyle w:val="NoSpacing"/>
      </w:pPr>
    </w:p>
    <w:p w14:paraId="4B5B7874" w14:textId="77777777" w:rsidR="009341E4" w:rsidRDefault="009341E4" w:rsidP="002331C4">
      <w:pPr>
        <w:pStyle w:val="NoSpacing"/>
      </w:pPr>
      <w:r>
        <w:t xml:space="preserve">    # Get the first 8 bytes of the hash as bytes</w:t>
      </w:r>
    </w:p>
    <w:p w14:paraId="0F28E3CB" w14:textId="77777777" w:rsidR="009341E4" w:rsidRDefault="009341E4" w:rsidP="002331C4">
      <w:pPr>
        <w:pStyle w:val="NoSpacing"/>
      </w:pPr>
      <w:r>
        <w:t xml:space="preserve">    hash_bytes = sha256.digest()[:8]</w:t>
      </w:r>
    </w:p>
    <w:p w14:paraId="2EB79A92" w14:textId="77777777" w:rsidR="009341E4" w:rsidRDefault="009341E4" w:rsidP="002331C4">
      <w:pPr>
        <w:pStyle w:val="NoSpacing"/>
      </w:pPr>
    </w:p>
    <w:p w14:paraId="54B192E1" w14:textId="77777777" w:rsidR="009341E4" w:rsidRDefault="009341E4" w:rsidP="002331C4">
      <w:pPr>
        <w:pStyle w:val="NoSpacing"/>
      </w:pPr>
      <w:r>
        <w:t xml:space="preserve">    return hash_bytes</w:t>
      </w:r>
    </w:p>
    <w:p w14:paraId="3B5C9249" w14:textId="77777777" w:rsidR="009341E4" w:rsidRDefault="009341E4" w:rsidP="002331C4">
      <w:pPr>
        <w:pStyle w:val="NoSpacing"/>
      </w:pPr>
      <w:r>
        <w:t># locked file 1 pass 2 file #Jaap</w:t>
      </w:r>
    </w:p>
    <w:p w14:paraId="6964DE79" w14:textId="77777777" w:rsidR="009341E4" w:rsidRDefault="009341E4" w:rsidP="002331C4">
      <w:pPr>
        <w:pStyle w:val="NoSpacing"/>
      </w:pPr>
    </w:p>
    <w:p w14:paraId="5DB7ADA2" w14:textId="77777777" w:rsidR="009341E4" w:rsidRDefault="009341E4" w:rsidP="002331C4">
      <w:pPr>
        <w:pStyle w:val="NoSpacing"/>
      </w:pPr>
    </w:p>
    <w:p w14:paraId="6A8D0C58" w14:textId="77777777" w:rsidR="009341E4" w:rsidRDefault="009341E4" w:rsidP="002331C4">
      <w:pPr>
        <w:pStyle w:val="NoSpacing"/>
      </w:pPr>
    </w:p>
    <w:p w14:paraId="401F8CC5" w14:textId="77777777" w:rsidR="009341E4" w:rsidRDefault="009341E4" w:rsidP="002331C4">
      <w:pPr>
        <w:pStyle w:val="NoSpacing"/>
      </w:pPr>
    </w:p>
    <w:p w14:paraId="156844A0" w14:textId="77777777" w:rsidR="009341E4" w:rsidRDefault="009341E4" w:rsidP="002331C4">
      <w:pPr>
        <w:pStyle w:val="NoSpacing"/>
      </w:pPr>
      <w:r>
        <w:t>#source file delete #Skyf</w:t>
      </w:r>
    </w:p>
    <w:p w14:paraId="5C1D668B" w14:textId="77777777" w:rsidR="009341E4" w:rsidRDefault="009341E4" w:rsidP="002331C4">
      <w:pPr>
        <w:pStyle w:val="NoSpacing"/>
      </w:pPr>
      <w:r>
        <w:t>def Remove_file(file_path):</w:t>
      </w:r>
    </w:p>
    <w:p w14:paraId="6EF3DA14" w14:textId="77777777" w:rsidR="009341E4" w:rsidRDefault="009341E4" w:rsidP="002331C4">
      <w:pPr>
        <w:pStyle w:val="NoSpacing"/>
      </w:pPr>
      <w:r>
        <w:t xml:space="preserve">    if os.path.exists(file_path):</w:t>
      </w:r>
    </w:p>
    <w:p w14:paraId="1C022D93" w14:textId="77777777" w:rsidR="009341E4" w:rsidRDefault="009341E4" w:rsidP="002331C4">
      <w:pPr>
        <w:pStyle w:val="NoSpacing"/>
      </w:pPr>
      <w:r>
        <w:t xml:space="preserve">        os.remove(file_path)</w:t>
      </w:r>
    </w:p>
    <w:p w14:paraId="1A9B2111" w14:textId="77777777" w:rsidR="009341E4" w:rsidRDefault="009341E4" w:rsidP="002331C4">
      <w:pPr>
        <w:pStyle w:val="NoSpacing"/>
      </w:pPr>
      <w:r>
        <w:t xml:space="preserve">        listbox1.insert(tk.END,"File removed successfully")</w:t>
      </w:r>
    </w:p>
    <w:p w14:paraId="4C5059A6" w14:textId="77777777" w:rsidR="009341E4" w:rsidRDefault="009341E4" w:rsidP="002331C4">
      <w:pPr>
        <w:pStyle w:val="NoSpacing"/>
      </w:pPr>
      <w:r>
        <w:t xml:space="preserve">    else:</w:t>
      </w:r>
    </w:p>
    <w:p w14:paraId="418C124A" w14:textId="77777777" w:rsidR="009341E4" w:rsidRDefault="009341E4" w:rsidP="002331C4">
      <w:pPr>
        <w:pStyle w:val="NoSpacing"/>
      </w:pPr>
      <w:r>
        <w:t xml:space="preserve">        listbox1.insert(tk.END,"File could not be removed")</w:t>
      </w:r>
    </w:p>
    <w:p w14:paraId="35A68AAF" w14:textId="77777777" w:rsidR="009341E4" w:rsidRDefault="009341E4" w:rsidP="002331C4">
      <w:pPr>
        <w:pStyle w:val="NoSpacing"/>
      </w:pPr>
    </w:p>
    <w:p w14:paraId="51232155" w14:textId="77777777" w:rsidR="009341E4" w:rsidRDefault="009341E4" w:rsidP="002331C4">
      <w:pPr>
        <w:pStyle w:val="NoSpacing"/>
      </w:pPr>
      <w:r>
        <w:t># integration #Skyf en Jaap</w:t>
      </w:r>
    </w:p>
    <w:p w14:paraId="4BC297D7" w14:textId="77777777" w:rsidR="009341E4" w:rsidRDefault="009341E4" w:rsidP="002331C4">
      <w:pPr>
        <w:pStyle w:val="NoSpacing"/>
      </w:pPr>
    </w:p>
    <w:p w14:paraId="0347E468" w14:textId="77777777" w:rsidR="009341E4" w:rsidRDefault="009341E4" w:rsidP="002331C4">
      <w:pPr>
        <w:pStyle w:val="NoSpacing"/>
      </w:pPr>
      <w:r>
        <w:t># get file bytes</w:t>
      </w:r>
    </w:p>
    <w:p w14:paraId="78122053" w14:textId="77777777" w:rsidR="009341E4" w:rsidRDefault="009341E4" w:rsidP="002331C4">
      <w:pPr>
        <w:pStyle w:val="NoSpacing"/>
      </w:pPr>
      <w:r>
        <w:t>def get_file_bytes(file_path):</w:t>
      </w:r>
    </w:p>
    <w:p w14:paraId="6A6F1959" w14:textId="77777777" w:rsidR="009341E4" w:rsidRDefault="009341E4" w:rsidP="002331C4">
      <w:pPr>
        <w:pStyle w:val="NoSpacing"/>
      </w:pPr>
      <w:r>
        <w:t xml:space="preserve">    with open(file_path, 'rb') as input_file:</w:t>
      </w:r>
    </w:p>
    <w:p w14:paraId="432C4C37" w14:textId="77777777" w:rsidR="009341E4" w:rsidRDefault="009341E4" w:rsidP="002331C4">
      <w:pPr>
        <w:pStyle w:val="NoSpacing"/>
      </w:pPr>
      <w:r>
        <w:t xml:space="preserve">            file_bytes = input_file.read()</w:t>
      </w:r>
    </w:p>
    <w:p w14:paraId="1574AE81" w14:textId="77777777" w:rsidR="009341E4" w:rsidRDefault="009341E4" w:rsidP="002331C4">
      <w:pPr>
        <w:pStyle w:val="NoSpacing"/>
      </w:pPr>
      <w:r>
        <w:t xml:space="preserve">            return file_bytes</w:t>
      </w:r>
    </w:p>
    <w:p w14:paraId="38573A25" w14:textId="77777777" w:rsidR="009341E4" w:rsidRDefault="009341E4" w:rsidP="002331C4">
      <w:pPr>
        <w:pStyle w:val="NoSpacing"/>
      </w:pPr>
      <w:r>
        <w:t>#gui #Jaap</w:t>
      </w:r>
    </w:p>
    <w:p w14:paraId="055E6886" w14:textId="77777777" w:rsidR="009341E4" w:rsidRDefault="009341E4" w:rsidP="002331C4">
      <w:pPr>
        <w:pStyle w:val="NoSpacing"/>
      </w:pPr>
      <w:r>
        <w:t>def get_file():</w:t>
      </w:r>
    </w:p>
    <w:p w14:paraId="11DC904F" w14:textId="77777777" w:rsidR="009341E4" w:rsidRDefault="009341E4" w:rsidP="002331C4">
      <w:pPr>
        <w:pStyle w:val="NoSpacing"/>
      </w:pPr>
      <w:r>
        <w:t xml:space="preserve">    #file_flag = True</w:t>
      </w:r>
    </w:p>
    <w:p w14:paraId="5598DFF2" w14:textId="77777777" w:rsidR="009341E4" w:rsidRDefault="009341E4" w:rsidP="002331C4">
      <w:pPr>
        <w:pStyle w:val="NoSpacing"/>
      </w:pPr>
      <w:r>
        <w:t xml:space="preserve">    file_path = filedialog.askopenfilename()</w:t>
      </w:r>
    </w:p>
    <w:p w14:paraId="64D4180F" w14:textId="77777777" w:rsidR="009341E4" w:rsidRDefault="009341E4" w:rsidP="002331C4">
      <w:pPr>
        <w:pStyle w:val="NoSpacing"/>
      </w:pPr>
      <w:r>
        <w:t xml:space="preserve">    file_type = os.path.splitext(file_path)[1]</w:t>
      </w:r>
    </w:p>
    <w:p w14:paraId="37ABECCA" w14:textId="77777777" w:rsidR="009341E4" w:rsidRDefault="009341E4" w:rsidP="002331C4">
      <w:pPr>
        <w:pStyle w:val="NoSpacing"/>
      </w:pPr>
      <w:r>
        <w:t xml:space="preserve">   </w:t>
      </w:r>
    </w:p>
    <w:p w14:paraId="59A7C617" w14:textId="77777777" w:rsidR="009341E4" w:rsidRDefault="009341E4" w:rsidP="002331C4">
      <w:pPr>
        <w:pStyle w:val="NoSpacing"/>
      </w:pPr>
    </w:p>
    <w:p w14:paraId="14674FDA" w14:textId="77777777" w:rsidR="009341E4" w:rsidRDefault="009341E4" w:rsidP="002331C4">
      <w:pPr>
        <w:pStyle w:val="NoSpacing"/>
      </w:pPr>
      <w:r>
        <w:t xml:space="preserve">    entry0.delete(0, tk.END)</w:t>
      </w:r>
    </w:p>
    <w:p w14:paraId="5A6F1C76" w14:textId="77777777" w:rsidR="009341E4" w:rsidRDefault="009341E4" w:rsidP="002331C4">
      <w:pPr>
        <w:pStyle w:val="NoSpacing"/>
      </w:pPr>
      <w:r>
        <w:t xml:space="preserve">    entry0.insert(0, file_path)</w:t>
      </w:r>
    </w:p>
    <w:p w14:paraId="73A3B288" w14:textId="77777777" w:rsidR="009341E4" w:rsidRDefault="009341E4" w:rsidP="002331C4">
      <w:pPr>
        <w:pStyle w:val="NoSpacing"/>
      </w:pPr>
      <w:r>
        <w:t xml:space="preserve">    </w:t>
      </w:r>
    </w:p>
    <w:p w14:paraId="6A04F92D" w14:textId="77777777" w:rsidR="009341E4" w:rsidRDefault="009341E4" w:rsidP="002331C4">
      <w:pPr>
        <w:pStyle w:val="NoSpacing"/>
      </w:pPr>
    </w:p>
    <w:p w14:paraId="5BD8113B" w14:textId="77777777" w:rsidR="009341E4" w:rsidRDefault="009341E4" w:rsidP="002331C4">
      <w:pPr>
        <w:pStyle w:val="NoSpacing"/>
      </w:pPr>
      <w:r>
        <w:t>root = tk.Tk(className='Encryption Project')</w:t>
      </w:r>
    </w:p>
    <w:p w14:paraId="0B19F521" w14:textId="77777777" w:rsidR="009341E4" w:rsidRDefault="009341E4" w:rsidP="002331C4">
      <w:pPr>
        <w:pStyle w:val="NoSpacing"/>
      </w:pPr>
    </w:p>
    <w:p w14:paraId="7DDDADA7" w14:textId="77777777" w:rsidR="009341E4" w:rsidRDefault="009341E4" w:rsidP="002331C4">
      <w:pPr>
        <w:pStyle w:val="NoSpacing"/>
      </w:pPr>
      <w:r>
        <w:t>root.geometry("500x450")</w:t>
      </w:r>
    </w:p>
    <w:p w14:paraId="3C5BE87D" w14:textId="77777777" w:rsidR="009341E4" w:rsidRDefault="009341E4" w:rsidP="002331C4">
      <w:pPr>
        <w:pStyle w:val="NoSpacing"/>
      </w:pPr>
      <w:r>
        <w:t>root.configure(background='#000000')</w:t>
      </w:r>
    </w:p>
    <w:p w14:paraId="2CF2D0F6" w14:textId="77777777" w:rsidR="009341E4" w:rsidRDefault="009341E4" w:rsidP="002331C4">
      <w:pPr>
        <w:pStyle w:val="NoSpacing"/>
      </w:pPr>
    </w:p>
    <w:p w14:paraId="7A474721" w14:textId="77777777" w:rsidR="009341E4" w:rsidRDefault="009341E4" w:rsidP="002331C4">
      <w:pPr>
        <w:pStyle w:val="NoSpacing"/>
      </w:pPr>
      <w:r>
        <w:t>frame = tk.Frame(master=root, background='#000000', relief=tk.GROOVE, bd=1)</w:t>
      </w:r>
    </w:p>
    <w:p w14:paraId="1B80AE0F" w14:textId="77777777" w:rsidR="009341E4" w:rsidRDefault="009341E4" w:rsidP="002331C4">
      <w:pPr>
        <w:pStyle w:val="NoSpacing"/>
      </w:pPr>
      <w:r>
        <w:t>frame.pack(pady=20, padx=60)</w:t>
      </w:r>
    </w:p>
    <w:p w14:paraId="32A22CAC" w14:textId="77777777" w:rsidR="009341E4" w:rsidRDefault="009341E4" w:rsidP="002331C4">
      <w:pPr>
        <w:pStyle w:val="NoSpacing"/>
      </w:pPr>
    </w:p>
    <w:p w14:paraId="1298974E" w14:textId="77777777" w:rsidR="009341E4" w:rsidRDefault="009341E4" w:rsidP="002331C4">
      <w:pPr>
        <w:pStyle w:val="NoSpacing"/>
      </w:pPr>
      <w:r>
        <w:t># Label styles</w:t>
      </w:r>
    </w:p>
    <w:p w14:paraId="02F1567E" w14:textId="77777777" w:rsidR="009341E4" w:rsidRDefault="009341E4" w:rsidP="002331C4">
      <w:pPr>
        <w:pStyle w:val="NoSpacing"/>
      </w:pPr>
      <w:r>
        <w:t>label_style = {'background': '#000000', 'foreground': '#20C20E'}</w:t>
      </w:r>
    </w:p>
    <w:p w14:paraId="7F8FDA5D" w14:textId="77777777" w:rsidR="009341E4" w:rsidRDefault="009341E4" w:rsidP="002331C4">
      <w:pPr>
        <w:pStyle w:val="NoSpacing"/>
      </w:pPr>
      <w:r>
        <w:t>groove_style = {'relief': tk.GROOVE, 'bd': 1}</w:t>
      </w:r>
    </w:p>
    <w:p w14:paraId="4CB923A3" w14:textId="77777777" w:rsidR="009341E4" w:rsidRDefault="009341E4" w:rsidP="002331C4">
      <w:pPr>
        <w:pStyle w:val="NoSpacing"/>
      </w:pPr>
    </w:p>
    <w:p w14:paraId="75990CBD" w14:textId="77777777" w:rsidR="009341E4" w:rsidRDefault="009341E4" w:rsidP="002331C4">
      <w:pPr>
        <w:pStyle w:val="NoSpacing"/>
      </w:pPr>
      <w:r>
        <w:t># row 0</w:t>
      </w:r>
    </w:p>
    <w:p w14:paraId="0B8A976A" w14:textId="77777777" w:rsidR="009341E4" w:rsidRDefault="009341E4" w:rsidP="002331C4">
      <w:pPr>
        <w:pStyle w:val="NoSpacing"/>
      </w:pPr>
      <w:r>
        <w:t>label2 = tk.Label(master=frame, text="Shhhhhh! It's a secret", font=("", 20), **label_style)</w:t>
      </w:r>
    </w:p>
    <w:p w14:paraId="5EDF6E96" w14:textId="77777777" w:rsidR="009341E4" w:rsidRDefault="009341E4" w:rsidP="002331C4">
      <w:pPr>
        <w:pStyle w:val="NoSpacing"/>
      </w:pPr>
      <w:r>
        <w:lastRenderedPageBreak/>
        <w:t>label2.grid(row=0, column=0, columnspan=3, pady=12, padx=10)</w:t>
      </w:r>
    </w:p>
    <w:p w14:paraId="3CA2495C" w14:textId="77777777" w:rsidR="009341E4" w:rsidRDefault="009341E4" w:rsidP="002331C4">
      <w:pPr>
        <w:pStyle w:val="NoSpacing"/>
      </w:pPr>
    </w:p>
    <w:p w14:paraId="38E5123C" w14:textId="77777777" w:rsidR="009341E4" w:rsidRDefault="009341E4" w:rsidP="002331C4">
      <w:pPr>
        <w:pStyle w:val="NoSpacing"/>
      </w:pPr>
      <w:r>
        <w:t># row 1</w:t>
      </w:r>
    </w:p>
    <w:p w14:paraId="46F94A09" w14:textId="77777777" w:rsidR="009341E4" w:rsidRDefault="009341E4" w:rsidP="002331C4">
      <w:pPr>
        <w:pStyle w:val="NoSpacing"/>
      </w:pPr>
      <w:r>
        <w:t>tk.Label(master=frame, text="File:", **groove_style, **label_style).grid(row=1, column=0, padx=10, sticky="W")</w:t>
      </w:r>
    </w:p>
    <w:p w14:paraId="649A049F" w14:textId="77777777" w:rsidR="009341E4" w:rsidRDefault="009341E4" w:rsidP="002331C4">
      <w:pPr>
        <w:pStyle w:val="NoSpacing"/>
      </w:pPr>
      <w:r>
        <w:t>entry0 = tk.Entry(master=frame, foreground='#20C20E', background='#000000', **groove_style)</w:t>
      </w:r>
    </w:p>
    <w:p w14:paraId="03B0414D" w14:textId="77777777" w:rsidR="009341E4" w:rsidRDefault="009341E4" w:rsidP="002331C4">
      <w:pPr>
        <w:pStyle w:val="NoSpacing"/>
      </w:pPr>
      <w:r>
        <w:t>entry0.grid(row=1, column=1, padx=10, columnspan=2, sticky="W")</w:t>
      </w:r>
    </w:p>
    <w:p w14:paraId="1BC5CBEA" w14:textId="77777777" w:rsidR="009341E4" w:rsidRDefault="009341E4" w:rsidP="002331C4">
      <w:pPr>
        <w:pStyle w:val="NoSpacing"/>
      </w:pPr>
      <w:r>
        <w:t>tk.Button(master=frame, text="Browse", bg='black', fg='#20C20E', **groove_style, command=get_file).grid(row=1, column=2)</w:t>
      </w:r>
    </w:p>
    <w:p w14:paraId="0E2C988B" w14:textId="77777777" w:rsidR="009341E4" w:rsidRDefault="009341E4" w:rsidP="002331C4">
      <w:pPr>
        <w:pStyle w:val="NoSpacing"/>
      </w:pPr>
    </w:p>
    <w:p w14:paraId="5FE4B960" w14:textId="77777777" w:rsidR="009341E4" w:rsidRDefault="009341E4" w:rsidP="002331C4">
      <w:pPr>
        <w:pStyle w:val="NoSpacing"/>
      </w:pPr>
      <w:r>
        <w:t># row 2</w:t>
      </w:r>
    </w:p>
    <w:p w14:paraId="64A89082" w14:textId="77777777" w:rsidR="009341E4" w:rsidRDefault="009341E4" w:rsidP="002331C4">
      <w:pPr>
        <w:pStyle w:val="NoSpacing"/>
      </w:pPr>
      <w:r>
        <w:t>tk.Label(frame, text="Choose an option:", **groove_style, **label_style).grid(row=2, column=0, padx=10, sticky="W")</w:t>
      </w:r>
    </w:p>
    <w:p w14:paraId="31BCB600" w14:textId="77777777" w:rsidR="009341E4" w:rsidRDefault="009341E4" w:rsidP="002331C4">
      <w:pPr>
        <w:pStyle w:val="NoSpacing"/>
      </w:pPr>
    </w:p>
    <w:p w14:paraId="2F9EF19F" w14:textId="77777777" w:rsidR="009341E4" w:rsidRDefault="009341E4" w:rsidP="002331C4">
      <w:pPr>
        <w:pStyle w:val="NoSpacing"/>
      </w:pPr>
      <w:r>
        <w:t>options2 = ["Default", "Custom"]</w:t>
      </w:r>
    </w:p>
    <w:p w14:paraId="7FA82F82" w14:textId="77777777" w:rsidR="009341E4" w:rsidRDefault="009341E4" w:rsidP="002331C4">
      <w:pPr>
        <w:pStyle w:val="NoSpacing"/>
      </w:pPr>
      <w:r>
        <w:t>var1 = tk.StringVar(value=options2[0])</w:t>
      </w:r>
    </w:p>
    <w:p w14:paraId="72338AC1" w14:textId="77777777" w:rsidR="009341E4" w:rsidRDefault="009341E4" w:rsidP="002331C4">
      <w:pPr>
        <w:pStyle w:val="NoSpacing"/>
      </w:pPr>
    </w:p>
    <w:p w14:paraId="3E5F0A1F" w14:textId="77777777" w:rsidR="009341E4" w:rsidRDefault="009341E4" w:rsidP="002331C4">
      <w:pPr>
        <w:pStyle w:val="NoSpacing"/>
      </w:pPr>
      <w:r>
        <w:t>for i, option in enumerate(options2):</w:t>
      </w:r>
    </w:p>
    <w:p w14:paraId="5F14126A" w14:textId="77777777" w:rsidR="009341E4" w:rsidRDefault="009341E4" w:rsidP="002331C4">
      <w:pPr>
        <w:pStyle w:val="NoSpacing"/>
      </w:pPr>
      <w:r>
        <w:t xml:space="preserve">   rad1= Radiobutton(</w:t>
      </w:r>
    </w:p>
    <w:p w14:paraId="20134D78" w14:textId="77777777" w:rsidR="009341E4" w:rsidRDefault="009341E4" w:rsidP="002331C4">
      <w:pPr>
        <w:pStyle w:val="NoSpacing"/>
      </w:pPr>
      <w:r>
        <w:t xml:space="preserve">        frame, text=option, value=option, bg='#000000', fg='#20C20E',</w:t>
      </w:r>
    </w:p>
    <w:p w14:paraId="1F8FA9B8" w14:textId="77777777" w:rsidR="009341E4" w:rsidRDefault="009341E4" w:rsidP="002331C4">
      <w:pPr>
        <w:pStyle w:val="NoSpacing"/>
      </w:pPr>
      <w:r>
        <w:t xml:space="preserve">        highlightbackground='black', highlightcolor='black', selectcolor='black' ,variable=var1</w:t>
      </w:r>
    </w:p>
    <w:p w14:paraId="656EC95D" w14:textId="77777777" w:rsidR="009341E4" w:rsidRDefault="009341E4" w:rsidP="002331C4">
      <w:pPr>
        <w:pStyle w:val="NoSpacing"/>
      </w:pPr>
      <w:r>
        <w:t xml:space="preserve">    ).grid(row=2, column=i+1, padx=10, sticky="W")</w:t>
      </w:r>
    </w:p>
    <w:p w14:paraId="662FE699" w14:textId="77777777" w:rsidR="009341E4" w:rsidRDefault="009341E4" w:rsidP="002331C4">
      <w:pPr>
        <w:pStyle w:val="NoSpacing"/>
      </w:pPr>
    </w:p>
    <w:p w14:paraId="56AE7869" w14:textId="77777777" w:rsidR="009341E4" w:rsidRDefault="009341E4" w:rsidP="002331C4">
      <w:pPr>
        <w:pStyle w:val="NoSpacing"/>
      </w:pPr>
      <w:r>
        <w:t># row 3</w:t>
      </w:r>
    </w:p>
    <w:p w14:paraId="7E4E4582" w14:textId="77777777" w:rsidR="009341E4" w:rsidRDefault="009341E4" w:rsidP="002331C4">
      <w:pPr>
        <w:pStyle w:val="NoSpacing"/>
      </w:pPr>
      <w:r>
        <w:t>tk.Label(frame, text="Key:", **groove_style, **label_style).grid(row=3, column=0, padx=10, sticky="W")</w:t>
      </w:r>
    </w:p>
    <w:p w14:paraId="1BCD859D" w14:textId="77777777" w:rsidR="009341E4" w:rsidRDefault="009341E4" w:rsidP="002331C4">
      <w:pPr>
        <w:pStyle w:val="NoSpacing"/>
      </w:pPr>
      <w:r>
        <w:t>entry1 = tk.Entry(master=frame, foreground='#20C20E', background='#000000', **groove_style)</w:t>
      </w:r>
    </w:p>
    <w:p w14:paraId="368B9567" w14:textId="77777777" w:rsidR="009341E4" w:rsidRDefault="009341E4" w:rsidP="002331C4">
      <w:pPr>
        <w:pStyle w:val="NoSpacing"/>
      </w:pPr>
      <w:r>
        <w:t>entry1.insert(0, "Hello, World!")</w:t>
      </w:r>
    </w:p>
    <w:p w14:paraId="23EF6131" w14:textId="77777777" w:rsidR="009341E4" w:rsidRDefault="009341E4" w:rsidP="002331C4">
      <w:pPr>
        <w:pStyle w:val="NoSpacing"/>
      </w:pPr>
      <w:r>
        <w:t>entry1.grid(row=3, column=1, padx=10, columnspan=2, sticky="W")</w:t>
      </w:r>
    </w:p>
    <w:p w14:paraId="3170674C" w14:textId="77777777" w:rsidR="009341E4" w:rsidRDefault="009341E4" w:rsidP="002331C4">
      <w:pPr>
        <w:pStyle w:val="NoSpacing"/>
      </w:pPr>
    </w:p>
    <w:p w14:paraId="4037A7ED" w14:textId="77777777" w:rsidR="009341E4" w:rsidRDefault="009341E4" w:rsidP="002331C4">
      <w:pPr>
        <w:pStyle w:val="NoSpacing"/>
      </w:pPr>
      <w:r>
        <w:t># row 4</w:t>
      </w:r>
    </w:p>
    <w:p w14:paraId="3231F65B" w14:textId="77777777" w:rsidR="009341E4" w:rsidRDefault="009341E4" w:rsidP="002331C4">
      <w:pPr>
        <w:pStyle w:val="NoSpacing"/>
      </w:pPr>
      <w:r>
        <w:t>tk.Label(frame, text="Mode:", **groove_style, **label_style).grid(row=4, padx=10, sticky="W")</w:t>
      </w:r>
    </w:p>
    <w:p w14:paraId="41C4D0EF" w14:textId="77777777" w:rsidR="009341E4" w:rsidRDefault="009341E4" w:rsidP="002331C4">
      <w:pPr>
        <w:pStyle w:val="NoSpacing"/>
      </w:pPr>
    </w:p>
    <w:p w14:paraId="36902C6E" w14:textId="77777777" w:rsidR="009341E4" w:rsidRDefault="009341E4" w:rsidP="002331C4">
      <w:pPr>
        <w:pStyle w:val="NoSpacing"/>
      </w:pPr>
      <w:r>
        <w:t>options3 = ["Encrypt", "Decrypt"]</w:t>
      </w:r>
    </w:p>
    <w:p w14:paraId="54053600" w14:textId="77777777" w:rsidR="009341E4" w:rsidRDefault="009341E4" w:rsidP="002331C4">
      <w:pPr>
        <w:pStyle w:val="NoSpacing"/>
      </w:pPr>
      <w:r>
        <w:t>var2 = tk.StringVar(value=options3[0])</w:t>
      </w:r>
    </w:p>
    <w:p w14:paraId="66F5871F" w14:textId="77777777" w:rsidR="009341E4" w:rsidRDefault="009341E4" w:rsidP="002331C4">
      <w:pPr>
        <w:pStyle w:val="NoSpacing"/>
      </w:pPr>
    </w:p>
    <w:p w14:paraId="744DAA64" w14:textId="77777777" w:rsidR="009341E4" w:rsidRDefault="009341E4" w:rsidP="002331C4">
      <w:pPr>
        <w:pStyle w:val="NoSpacing"/>
      </w:pPr>
      <w:r>
        <w:t>for i, option in enumerate(options3):</w:t>
      </w:r>
    </w:p>
    <w:p w14:paraId="628EC160" w14:textId="77777777" w:rsidR="009341E4" w:rsidRDefault="009341E4" w:rsidP="002331C4">
      <w:pPr>
        <w:pStyle w:val="NoSpacing"/>
      </w:pPr>
      <w:r>
        <w:t xml:space="preserve">    rad2 = Radiobutton(</w:t>
      </w:r>
    </w:p>
    <w:p w14:paraId="199D743E" w14:textId="77777777" w:rsidR="009341E4" w:rsidRDefault="009341E4" w:rsidP="002331C4">
      <w:pPr>
        <w:pStyle w:val="NoSpacing"/>
      </w:pPr>
      <w:r>
        <w:t xml:space="preserve">        frame, text=option, value=option, bg='#000000', fg='#20C20E',</w:t>
      </w:r>
    </w:p>
    <w:p w14:paraId="4881255F" w14:textId="77777777" w:rsidR="009341E4" w:rsidRDefault="009341E4" w:rsidP="002331C4">
      <w:pPr>
        <w:pStyle w:val="NoSpacing"/>
      </w:pPr>
      <w:r>
        <w:t xml:space="preserve">        highlightbackground='black', highlightcolor='black', selectcolor='black', variable=var2</w:t>
      </w:r>
    </w:p>
    <w:p w14:paraId="1D8385DB" w14:textId="77777777" w:rsidR="009341E4" w:rsidRDefault="009341E4" w:rsidP="002331C4">
      <w:pPr>
        <w:pStyle w:val="NoSpacing"/>
      </w:pPr>
      <w:r>
        <w:t xml:space="preserve">    ).grid(row=4, column=i+1, padx=10, sticky="W")</w:t>
      </w:r>
    </w:p>
    <w:p w14:paraId="59B2DBF4" w14:textId="77777777" w:rsidR="009341E4" w:rsidRDefault="009341E4" w:rsidP="002331C4">
      <w:pPr>
        <w:pStyle w:val="NoSpacing"/>
      </w:pPr>
      <w:r>
        <w:t>#row 5</w:t>
      </w:r>
    </w:p>
    <w:p w14:paraId="3DACFEBA" w14:textId="77777777" w:rsidR="009341E4" w:rsidRDefault="009341E4" w:rsidP="002331C4">
      <w:pPr>
        <w:pStyle w:val="NoSpacing"/>
      </w:pPr>
      <w:r>
        <w:t>listbox1 = tk.Listbox(master=frame, fg='#20C20E', bg='#000000',relief=tk.GROOVE, bd=1)</w:t>
      </w:r>
    </w:p>
    <w:p w14:paraId="30B4EC4E" w14:textId="77777777" w:rsidR="009341E4" w:rsidRDefault="009341E4" w:rsidP="002331C4">
      <w:pPr>
        <w:pStyle w:val="NoSpacing"/>
      </w:pPr>
      <w:r>
        <w:t>listbox1.grid(row=5, column=0,padx = 10,columnspan=2,sticky="W" )</w:t>
      </w:r>
    </w:p>
    <w:p w14:paraId="27DA31CC" w14:textId="77777777" w:rsidR="009341E4" w:rsidRDefault="009341E4" w:rsidP="002331C4">
      <w:pPr>
        <w:pStyle w:val="NoSpacing"/>
      </w:pPr>
      <w:r>
        <w:t>tk.Button(master=frame, text="Execute", bg='black', fg='#20C20E', **groove_style, command=run_code).grid(row=5, column=1)</w:t>
      </w:r>
    </w:p>
    <w:p w14:paraId="78B52131" w14:textId="77777777" w:rsidR="009341E4" w:rsidRDefault="009341E4" w:rsidP="002331C4">
      <w:pPr>
        <w:pStyle w:val="NoSpacing"/>
      </w:pPr>
      <w:r>
        <w:t>listbox2 = tk.Listbox(master=frame, fg='#20C20E', bg='#000000',relief=tk.GROOVE, bd=1)</w:t>
      </w:r>
    </w:p>
    <w:p w14:paraId="57C75CF2" w14:textId="77777777" w:rsidR="009341E4" w:rsidRDefault="009341E4" w:rsidP="002331C4">
      <w:pPr>
        <w:pStyle w:val="NoSpacing"/>
      </w:pPr>
      <w:r>
        <w:t>listbox2.grid(row=5, column=2 ,padx = 10,sticky="E")</w:t>
      </w:r>
    </w:p>
    <w:p w14:paraId="16458B68" w14:textId="77777777" w:rsidR="009341E4" w:rsidRDefault="009341E4" w:rsidP="002331C4">
      <w:pPr>
        <w:pStyle w:val="NoSpacing"/>
      </w:pPr>
    </w:p>
    <w:p w14:paraId="0501BFF2" w14:textId="77777777" w:rsidR="009341E4" w:rsidRDefault="009341E4" w:rsidP="002331C4">
      <w:pPr>
        <w:pStyle w:val="NoSpacing"/>
      </w:pPr>
      <w:r>
        <w:t>#row6</w:t>
      </w:r>
    </w:p>
    <w:p w14:paraId="2F2D4C01" w14:textId="77777777" w:rsidR="009341E4" w:rsidRDefault="009341E4" w:rsidP="002331C4">
      <w:pPr>
        <w:pStyle w:val="NoSpacing"/>
      </w:pPr>
      <w:r>
        <w:t>def update_progress(progress):</w:t>
      </w:r>
    </w:p>
    <w:p w14:paraId="77C998D4" w14:textId="77777777" w:rsidR="009341E4" w:rsidRDefault="009341E4" w:rsidP="002331C4">
      <w:pPr>
        <w:pStyle w:val="NoSpacing"/>
      </w:pPr>
      <w:r>
        <w:lastRenderedPageBreak/>
        <w:t xml:space="preserve">    progress_width = progress * frame.winfo_width() // 10</w:t>
      </w:r>
    </w:p>
    <w:p w14:paraId="0BF8EE63" w14:textId="77777777" w:rsidR="009341E4" w:rsidRDefault="009341E4" w:rsidP="002331C4">
      <w:pPr>
        <w:pStyle w:val="NoSpacing"/>
      </w:pPr>
      <w:r>
        <w:t xml:space="preserve">    progressbar.coords("progress", 0, 0, progress_width, 20)</w:t>
      </w:r>
    </w:p>
    <w:p w14:paraId="67DDF8B2" w14:textId="77777777" w:rsidR="009341E4" w:rsidRDefault="009341E4" w:rsidP="002331C4">
      <w:pPr>
        <w:pStyle w:val="NoSpacing"/>
      </w:pPr>
      <w:r>
        <w:t>def set_progress(num):</w:t>
      </w:r>
    </w:p>
    <w:p w14:paraId="499AAF5D" w14:textId="77777777" w:rsidR="009341E4" w:rsidRDefault="009341E4" w:rsidP="002331C4">
      <w:pPr>
        <w:pStyle w:val="NoSpacing"/>
      </w:pPr>
      <w:r>
        <w:t xml:space="preserve">    if num &lt; 1:</w:t>
      </w:r>
    </w:p>
    <w:p w14:paraId="4E464F70" w14:textId="77777777" w:rsidR="009341E4" w:rsidRDefault="009341E4" w:rsidP="002331C4">
      <w:pPr>
        <w:pStyle w:val="NoSpacing"/>
      </w:pPr>
      <w:r>
        <w:t xml:space="preserve">        num = 1</w:t>
      </w:r>
    </w:p>
    <w:p w14:paraId="7A624E8E" w14:textId="77777777" w:rsidR="009341E4" w:rsidRDefault="009341E4" w:rsidP="002331C4">
      <w:pPr>
        <w:pStyle w:val="NoSpacing"/>
      </w:pPr>
      <w:r>
        <w:t xml:space="preserve">    elif num &gt; 10:</w:t>
      </w:r>
    </w:p>
    <w:p w14:paraId="286C99BE" w14:textId="77777777" w:rsidR="009341E4" w:rsidRDefault="009341E4" w:rsidP="002331C4">
      <w:pPr>
        <w:pStyle w:val="NoSpacing"/>
      </w:pPr>
      <w:r>
        <w:t xml:space="preserve">        num = 10</w:t>
      </w:r>
    </w:p>
    <w:p w14:paraId="6952E71C" w14:textId="77777777" w:rsidR="009341E4" w:rsidRDefault="009341E4" w:rsidP="002331C4">
      <w:pPr>
        <w:pStyle w:val="NoSpacing"/>
      </w:pPr>
      <w:r>
        <w:t xml:space="preserve">    progress_percent = (num - 1) * 10  # calculate progress percentage</w:t>
      </w:r>
    </w:p>
    <w:p w14:paraId="2C791C40" w14:textId="77777777" w:rsidR="009341E4" w:rsidRDefault="009341E4" w:rsidP="002331C4">
      <w:pPr>
        <w:pStyle w:val="NoSpacing"/>
      </w:pPr>
      <w:r>
        <w:t xml:space="preserve">    update_progress(progress_percent / 100)  # update progress bar</w:t>
      </w:r>
    </w:p>
    <w:p w14:paraId="3D3D9F7D" w14:textId="77777777" w:rsidR="009341E4" w:rsidRDefault="009341E4" w:rsidP="002331C4">
      <w:pPr>
        <w:pStyle w:val="NoSpacing"/>
      </w:pPr>
      <w:r>
        <w:t>progressbar = tk.Canvas(frame,height=20, bg='#000000', highlightthickness=0, relief=tk.GROOVE, bd=1)</w:t>
      </w:r>
    </w:p>
    <w:p w14:paraId="001C48E5" w14:textId="77777777" w:rsidR="009341E4" w:rsidRDefault="009341E4" w:rsidP="002331C4">
      <w:pPr>
        <w:pStyle w:val="NoSpacing"/>
      </w:pPr>
      <w:r>
        <w:t>progressbar.grid(row=6, column=0,columnspan=3 , sticky="W")</w:t>
      </w:r>
    </w:p>
    <w:p w14:paraId="58251B6F" w14:textId="77777777" w:rsidR="009341E4" w:rsidRDefault="009341E4" w:rsidP="002331C4">
      <w:pPr>
        <w:pStyle w:val="NoSpacing"/>
      </w:pPr>
    </w:p>
    <w:p w14:paraId="229A4B8B" w14:textId="77777777" w:rsidR="009341E4" w:rsidRDefault="009341E4" w:rsidP="002331C4">
      <w:pPr>
        <w:pStyle w:val="NoSpacing"/>
      </w:pPr>
      <w:r>
        <w:t>progressbar.create_rectangle(0, 0, 0, 20, fill='#20C20E', width=0, tags="progress")</w:t>
      </w:r>
    </w:p>
    <w:p w14:paraId="1450C9AC" w14:textId="77777777" w:rsidR="009341E4" w:rsidRDefault="009341E4" w:rsidP="002331C4">
      <w:pPr>
        <w:pStyle w:val="NoSpacing"/>
      </w:pPr>
    </w:p>
    <w:p w14:paraId="7A558B78" w14:textId="77777777" w:rsidR="009341E4" w:rsidRDefault="009341E4" w:rsidP="002331C4">
      <w:pPr>
        <w:pStyle w:val="NoSpacing"/>
      </w:pPr>
    </w:p>
    <w:p w14:paraId="3ED47F71" w14:textId="77777777" w:rsidR="009341E4" w:rsidRDefault="009341E4" w:rsidP="002331C4">
      <w:pPr>
        <w:pStyle w:val="NoSpacing"/>
      </w:pPr>
      <w:r>
        <w:t># Cal</w:t>
      </w:r>
    </w:p>
    <w:p w14:paraId="7929EDD6" w14:textId="77777777" w:rsidR="009341E4" w:rsidRDefault="009341E4" w:rsidP="002331C4">
      <w:pPr>
        <w:pStyle w:val="NoSpacing"/>
      </w:pPr>
    </w:p>
    <w:p w14:paraId="58961823" w14:textId="77777777" w:rsidR="009341E4" w:rsidRDefault="009341E4" w:rsidP="002331C4">
      <w:pPr>
        <w:pStyle w:val="NoSpacing"/>
      </w:pPr>
    </w:p>
    <w:p w14:paraId="1128D80D" w14:textId="77777777" w:rsidR="009341E4" w:rsidRDefault="009341E4" w:rsidP="002331C4">
      <w:pPr>
        <w:pStyle w:val="NoSpacing"/>
      </w:pPr>
    </w:p>
    <w:p w14:paraId="66F51C53" w14:textId="77777777" w:rsidR="009341E4" w:rsidRDefault="009341E4" w:rsidP="002331C4">
      <w:pPr>
        <w:pStyle w:val="NoSpacing"/>
      </w:pPr>
      <w:r>
        <w:t>root.mainloop()</w:t>
      </w:r>
    </w:p>
    <w:p w14:paraId="2872B783" w14:textId="77777777" w:rsidR="00352BEA" w:rsidRDefault="00352BEA" w:rsidP="002331C4">
      <w:pPr>
        <w:pStyle w:val="NoSpacing"/>
      </w:pPr>
    </w:p>
    <w:sectPr w:rsidR="00352B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TUwMjQzMjQ3sLRU0lEKTi0uzszPAykwrAUAT42hFywAAAA="/>
  </w:docVars>
  <w:rsids>
    <w:rsidRoot w:val="00F6415B"/>
    <w:rsid w:val="002331C4"/>
    <w:rsid w:val="00352BEA"/>
    <w:rsid w:val="009341E4"/>
    <w:rsid w:val="00960716"/>
    <w:rsid w:val="00F64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2E59AE-E52D-4309-B9C0-091E51750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31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754</Words>
  <Characters>10003</Characters>
  <Application>Microsoft Office Word</Application>
  <DocSecurity>0</DocSecurity>
  <Lines>83</Lines>
  <Paragraphs>23</Paragraphs>
  <ScaleCrop>false</ScaleCrop>
  <Company/>
  <LinksUpToDate>false</LinksUpToDate>
  <CharactersWithSpaces>1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n _</dc:creator>
  <cp:keywords/>
  <dc:description/>
  <cp:lastModifiedBy>Hein _</cp:lastModifiedBy>
  <cp:revision>3</cp:revision>
  <dcterms:created xsi:type="dcterms:W3CDTF">2023-05-14T13:36:00Z</dcterms:created>
  <dcterms:modified xsi:type="dcterms:W3CDTF">2023-05-14T13:37:00Z</dcterms:modified>
</cp:coreProperties>
</file>